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89314D" w14:textId="74FD1948" w:rsidR="001F0A4A" w:rsidRPr="00206E8B" w:rsidRDefault="001F0A4A" w:rsidP="006A4D3A">
      <w:pPr>
        <w:spacing w:line="480" w:lineRule="auto"/>
        <w:rPr>
          <w:b/>
        </w:rPr>
      </w:pPr>
      <w:r w:rsidRPr="00206E8B">
        <w:rPr>
          <w:b/>
        </w:rPr>
        <w:t>Supporting Information</w:t>
      </w:r>
    </w:p>
    <w:p w14:paraId="5513D889" w14:textId="1D9D73D1" w:rsidR="00973B03" w:rsidRPr="00206E8B" w:rsidRDefault="00973B03" w:rsidP="006A7BCC">
      <w:pPr>
        <w:rPr>
          <w:b/>
        </w:rPr>
      </w:pPr>
      <w:r w:rsidRPr="00206E8B">
        <w:rPr>
          <w:b/>
        </w:rPr>
        <w:t>Supplement</w:t>
      </w:r>
      <w:r w:rsidR="000D7AF3" w:rsidRPr="00206E8B">
        <w:rPr>
          <w:b/>
        </w:rPr>
        <w:t>ary</w:t>
      </w:r>
      <w:r w:rsidRPr="00206E8B">
        <w:rPr>
          <w:b/>
        </w:rPr>
        <w:t xml:space="preserve"> figure</w:t>
      </w:r>
      <w:r w:rsidR="00F87082" w:rsidRPr="00206E8B">
        <w:rPr>
          <w:b/>
        </w:rPr>
        <w:t xml:space="preserve">s: </w:t>
      </w:r>
      <w:r w:rsidR="00F87082" w:rsidRPr="00206E8B">
        <w:rPr>
          <w:szCs w:val="24"/>
        </w:rPr>
        <w:t>Urinary function and bother change by treatment types over time</w:t>
      </w:r>
    </w:p>
    <w:p w14:paraId="6723B635" w14:textId="7327B2CC" w:rsidR="00CC646B" w:rsidRPr="00206E8B" w:rsidRDefault="00CC646B" w:rsidP="00973B03">
      <w:pPr>
        <w:rPr>
          <w:noProof/>
          <w:lang w:eastAsia="zh-CN"/>
        </w:rPr>
      </w:pPr>
      <w:r w:rsidRPr="00206E8B">
        <w:rPr>
          <w:noProof/>
          <w:lang w:eastAsia="zh-CN"/>
        </w:rPr>
        <w:t>Supplementary figure 1a: Urinary function over time for different treatment types</w:t>
      </w:r>
    </w:p>
    <w:p w14:paraId="55031F8A" w14:textId="1207A607" w:rsidR="00D15DE7" w:rsidRPr="00206E8B" w:rsidRDefault="00D15DE7" w:rsidP="00973B03">
      <w:pPr>
        <w:rPr>
          <w:noProof/>
          <w:lang w:eastAsia="zh-CN"/>
        </w:rPr>
      </w:pPr>
      <w:r w:rsidRPr="00206E8B">
        <w:rPr>
          <w:noProof/>
        </w:rPr>
        <w:drawing>
          <wp:inline distT="0" distB="0" distL="0" distR="0" wp14:anchorId="4A79216D" wp14:editId="17A69E7B">
            <wp:extent cx="5943600" cy="35960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A1D65" w14:textId="20BAD33A" w:rsidR="00BD1450" w:rsidRPr="00206E8B" w:rsidRDefault="00BD1450" w:rsidP="00BD1450">
      <w:pPr>
        <w:jc w:val="center"/>
      </w:pPr>
      <w:r w:rsidRPr="00206E8B">
        <w:t>Months since treatment</w:t>
      </w:r>
    </w:p>
    <w:p w14:paraId="7B4A9EB2" w14:textId="6E1AA5AE" w:rsidR="00BD1450" w:rsidRPr="00206E8B" w:rsidRDefault="00BD1450" w:rsidP="00A14F82">
      <w:pPr>
        <w:jc w:val="center"/>
      </w:pPr>
    </w:p>
    <w:p w14:paraId="40F9E21F" w14:textId="430FC44D" w:rsidR="00973B03" w:rsidRPr="00206E8B" w:rsidRDefault="00CC646B" w:rsidP="00973B03">
      <w:r w:rsidRPr="00206E8B">
        <w:t>Supplementary figure 1b: Urinary bother over time by different treatment types</w:t>
      </w:r>
    </w:p>
    <w:p w14:paraId="4D6487B8" w14:textId="24229848" w:rsidR="00973B03" w:rsidRPr="00206E8B" w:rsidRDefault="00BD1450" w:rsidP="00973B03">
      <w:pPr>
        <w:keepNext/>
      </w:pPr>
      <w:r w:rsidRPr="00206E8B">
        <w:rPr>
          <w:noProof/>
        </w:rPr>
        <w:lastRenderedPageBreak/>
        <w:drawing>
          <wp:inline distT="0" distB="0" distL="0" distR="0" wp14:anchorId="37D3FE66" wp14:editId="39D10E69">
            <wp:extent cx="5943600" cy="3888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8B63B" w14:textId="0F52EB9E" w:rsidR="00BD1450" w:rsidRPr="00206E8B" w:rsidRDefault="00BD1450" w:rsidP="00BD1450">
      <w:pPr>
        <w:keepNext/>
        <w:jc w:val="center"/>
      </w:pPr>
      <w:r w:rsidRPr="00206E8B">
        <w:t>Months since treatment</w:t>
      </w:r>
    </w:p>
    <w:p w14:paraId="7B25B2FC" w14:textId="54D0B337" w:rsidR="00D15DE7" w:rsidRPr="00206E8B" w:rsidRDefault="00D15DE7">
      <w:pPr>
        <w:keepNext/>
      </w:pPr>
      <w:r w:rsidRPr="00206E8B">
        <w:rPr>
          <w:noProof/>
        </w:rPr>
        <w:drawing>
          <wp:inline distT="0" distB="0" distL="0" distR="0" wp14:anchorId="65781AD9" wp14:editId="68F5EEAF">
            <wp:extent cx="2331720" cy="261676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8663" cy="2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76A1F" w14:textId="77777777" w:rsidR="00973B03" w:rsidRPr="00206E8B" w:rsidRDefault="00973B03" w:rsidP="00973B03">
      <w:pPr>
        <w:keepNext/>
      </w:pPr>
      <w:r w:rsidRPr="00206E8B">
        <w:t xml:space="preserve">RP, </w:t>
      </w:r>
      <w:r w:rsidRPr="00206E8B">
        <w:rPr>
          <w:rFonts w:eastAsia="Times New Roman"/>
          <w:sz w:val="20"/>
          <w:szCs w:val="20"/>
        </w:rPr>
        <w:t>Radical prostatectomy; BT, Brachy; EBRT, External beam radiation therapy; WW, Watchful Waiting</w:t>
      </w:r>
    </w:p>
    <w:p w14:paraId="4291E0E3" w14:textId="77777777" w:rsidR="00973B03" w:rsidRPr="00206E8B" w:rsidRDefault="00973B03" w:rsidP="006A7BCC">
      <w:pPr>
        <w:rPr>
          <w:b/>
        </w:rPr>
      </w:pPr>
    </w:p>
    <w:p w14:paraId="6EFB9627" w14:textId="64BA2B16" w:rsidR="001F0A4A" w:rsidRPr="00206E8B" w:rsidRDefault="006A7BCC" w:rsidP="006A7BCC">
      <w:pPr>
        <w:rPr>
          <w:b/>
        </w:rPr>
      </w:pPr>
      <w:r w:rsidRPr="00206E8B">
        <w:rPr>
          <w:b/>
        </w:rPr>
        <w:t xml:space="preserve">Appendix </w:t>
      </w:r>
      <w:r w:rsidR="00AE5715" w:rsidRPr="00206E8B">
        <w:rPr>
          <w:b/>
          <w:szCs w:val="24"/>
        </w:rPr>
        <w:t>S</w:t>
      </w:r>
      <w:r w:rsidR="001F0A4A" w:rsidRPr="00206E8B">
        <w:rPr>
          <w:szCs w:val="24"/>
        </w:rPr>
        <w:t>. Unit cost of CPT procedures</w:t>
      </w:r>
    </w:p>
    <w:tbl>
      <w:tblPr>
        <w:tblW w:w="9551" w:type="dxa"/>
        <w:tblInd w:w="93" w:type="dxa"/>
        <w:tblLook w:val="04A0" w:firstRow="1" w:lastRow="0" w:firstColumn="1" w:lastColumn="0" w:noHBand="0" w:noVBand="1"/>
      </w:tblPr>
      <w:tblGrid>
        <w:gridCol w:w="1060"/>
        <w:gridCol w:w="7440"/>
        <w:gridCol w:w="1116"/>
      </w:tblGrid>
      <w:tr w:rsidR="00206E8B" w:rsidRPr="00206E8B" w14:paraId="6BBD32D8" w14:textId="77777777" w:rsidTr="00E707AB">
        <w:trPr>
          <w:trHeight w:val="315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C562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bookmarkStart w:id="0" w:name="RANGE!A1:C55"/>
            <w:r w:rsidRPr="00206E8B">
              <w:rPr>
                <w:rFonts w:eastAsia="Times New Roman"/>
                <w:b/>
                <w:bCs/>
                <w:szCs w:val="24"/>
              </w:rPr>
              <w:t>CPT</w:t>
            </w:r>
            <w:bookmarkEnd w:id="0"/>
          </w:p>
        </w:tc>
        <w:tc>
          <w:tcPr>
            <w:tcW w:w="7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1AC9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206E8B">
              <w:rPr>
                <w:rFonts w:eastAsia="Times New Roman"/>
                <w:b/>
                <w:bCs/>
                <w:szCs w:val="24"/>
              </w:rPr>
              <w:t>Procedure description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8642C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206E8B">
              <w:rPr>
                <w:rFonts w:eastAsia="Times New Roman"/>
                <w:b/>
                <w:bCs/>
                <w:szCs w:val="24"/>
              </w:rPr>
              <w:t>Unit cost ($)</w:t>
            </w:r>
          </w:p>
        </w:tc>
      </w:tr>
      <w:tr w:rsidR="00206E8B" w:rsidRPr="00206E8B" w14:paraId="215B8D6F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4852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0086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84E63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Anesthesia for extraperitoneal procedures in lower abdomen, including urinary tract; radical prostatectomy (suprapubic, retropubic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16710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3.33</w:t>
            </w:r>
          </w:p>
        </w:tc>
      </w:tr>
      <w:tr w:rsidR="00206E8B" w:rsidRPr="00206E8B" w14:paraId="752BB820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8CC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0091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1E83A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Anesthesia for transurethral procedures (including urethrocystoscopy); transurethral resection of prostat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D9C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.38</w:t>
            </w:r>
          </w:p>
        </w:tc>
      </w:tr>
      <w:tr w:rsidR="00206E8B" w:rsidRPr="00206E8B" w14:paraId="3036EA4D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3A81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00918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94A65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Anesthesia for transurethral procedures (including urethrocystoscopy); with fragmentation, manipulation and/or removal of ureteral calculu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D461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.38</w:t>
            </w:r>
          </w:p>
        </w:tc>
      </w:tr>
      <w:tr w:rsidR="00206E8B" w:rsidRPr="00206E8B" w14:paraId="30888A6A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4EC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008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735F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Percutaneous nephrostolithotomy or pyelostolithotomy, with or without dilation, endoscopy, lithotripsy, stenting, or basket extraction; up to 2 cm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D10C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3948.21</w:t>
            </w:r>
          </w:p>
        </w:tc>
      </w:tr>
      <w:tr w:rsidR="00206E8B" w:rsidRPr="00206E8B" w14:paraId="4FEA639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D73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066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7BA4B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Ureterectomy, total, ectopic ureter, combination abdominal, vaginal and/or perineal approach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28A25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3335.92</w:t>
            </w:r>
          </w:p>
        </w:tc>
      </w:tr>
      <w:tr w:rsidR="00206E8B" w:rsidRPr="00206E8B" w14:paraId="7AB6A43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F47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lastRenderedPageBreak/>
              <w:t>5068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80D37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Injection procedure for ureterography or ureteropyelography through ureterostomy or indwelling ureteral catheter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6775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4.56</w:t>
            </w:r>
          </w:p>
        </w:tc>
      </w:tr>
      <w:tr w:rsidR="00206E8B" w:rsidRPr="00206E8B" w14:paraId="2A88E7DB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661A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05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9CA912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lithotomy, cystotomy with removal of calculus, without vesical neck resec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DED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242.44</w:t>
            </w:r>
          </w:p>
        </w:tc>
      </w:tr>
      <w:tr w:rsidR="00206E8B" w:rsidRPr="00206E8B" w14:paraId="1FB819EB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840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53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D586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tomy for excision, incision, or repair of ureterocel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99B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498.04</w:t>
            </w:r>
          </w:p>
        </w:tc>
      </w:tr>
      <w:tr w:rsidR="00206E8B" w:rsidRPr="00206E8B" w14:paraId="71975F7B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049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60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07115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Injection procedure for cystography or voiding urethrocystography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B27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56.08</w:t>
            </w:r>
          </w:p>
        </w:tc>
      </w:tr>
      <w:tr w:rsidR="00206E8B" w:rsidRPr="00206E8B" w14:paraId="343F5C4F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E7F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70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6EF44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Bladder irrigation, simple, lavage and/or instilla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5568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7.75</w:t>
            </w:r>
          </w:p>
        </w:tc>
      </w:tr>
      <w:tr w:rsidR="00206E8B" w:rsidRPr="00206E8B" w14:paraId="1A2A670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215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701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9CA38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Insertion of non-indwelling bladder catheter (eg, straight catheterization for residual urine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506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94.73</w:t>
            </w:r>
          </w:p>
        </w:tc>
      </w:tr>
      <w:tr w:rsidR="00206E8B" w:rsidRPr="00206E8B" w14:paraId="32A1DB9E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ECCC2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702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C2132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Insertion of temporary indwelling bladder catheter; simple (eg, Foley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AA5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08.35</w:t>
            </w:r>
          </w:p>
        </w:tc>
      </w:tr>
      <w:tr w:rsidR="00206E8B" w:rsidRPr="00206E8B" w14:paraId="4F5D7E8D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1A9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703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CFAC5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Insertion of temporary indwelling bladder catheter; complicated (eg, altered anatomy, fractured catheter/balloon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096E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92.91</w:t>
            </w:r>
          </w:p>
        </w:tc>
      </w:tr>
      <w:tr w:rsidR="00206E8B" w:rsidRPr="00206E8B" w14:paraId="4A4B00F3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CCE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798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DD800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Bladder ultrasound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64D2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61.21</w:t>
            </w:r>
          </w:p>
        </w:tc>
      </w:tr>
      <w:tr w:rsidR="00206E8B" w:rsidRPr="00206E8B" w14:paraId="15FCAD93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491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184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FBC0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Anterior vesicourethropexy, or urethropexy (eg, Marshall-Marchetti-Krantz, Burch); simpl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D7B36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66.92</w:t>
            </w:r>
          </w:p>
        </w:tc>
      </w:tr>
      <w:tr w:rsidR="00206E8B" w:rsidRPr="00206E8B" w14:paraId="7D1DDA17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B8F1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00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CCF8A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(separate procedure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4C87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648.15</w:t>
            </w:r>
          </w:p>
        </w:tc>
      </w:tr>
      <w:tr w:rsidR="00206E8B" w:rsidRPr="00206E8B" w14:paraId="2420F41F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98B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00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A3A82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ureteral catheterization, with or without irrigation, instillation, or ureteropyelography, exclusive of radiologic service;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D95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79.02</w:t>
            </w:r>
          </w:p>
        </w:tc>
      </w:tr>
      <w:tr w:rsidR="00206E8B" w:rsidRPr="00206E8B" w14:paraId="6DA81758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1FE3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0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C32DB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biopsy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ECC14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194.25</w:t>
            </w:r>
          </w:p>
        </w:tc>
      </w:tr>
      <w:tr w:rsidR="00206E8B" w:rsidRPr="00206E8B" w14:paraId="36582843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836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1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80F62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fulguration (including cryosurgery or laser surgery) of trigone, bladder neck, prostatic fossa, urethra, or periurethral gland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129A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334.62</w:t>
            </w:r>
          </w:p>
        </w:tc>
      </w:tr>
      <w:tr w:rsidR="00206E8B" w:rsidRPr="00206E8B" w14:paraId="0FCB8C1E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7372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3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12C5D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fulguration (including cryosurgery or laser surgery) and/or resection of; SMALL bladder tumor(s) (0.5 to 2.0 cm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9276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52.83</w:t>
            </w:r>
          </w:p>
        </w:tc>
      </w:tr>
      <w:tr w:rsidR="00206E8B" w:rsidRPr="00206E8B" w14:paraId="4F63DEFF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06C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5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D0F79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with insertion of radioactive substance, with or without biopsy or fulgura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EF4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49.69</w:t>
            </w:r>
          </w:p>
        </w:tc>
      </w:tr>
      <w:tr w:rsidR="00206E8B" w:rsidRPr="00206E8B" w14:paraId="30251240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EB2E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6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D13E3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dilation of bladder for interstitial cystitis; general or conduction (spinal) anesthesi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C09E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03.46</w:t>
            </w:r>
          </w:p>
        </w:tc>
      </w:tr>
      <w:tr w:rsidR="00206E8B" w:rsidRPr="00206E8B" w14:paraId="6A645F1A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FC9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76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9BF07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with direct vision internal urethrotomy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F2B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69.59</w:t>
            </w:r>
          </w:p>
        </w:tc>
      </w:tr>
      <w:tr w:rsidR="00206E8B" w:rsidRPr="00206E8B" w14:paraId="67E761D4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60DB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77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0D876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resection of external sphincter (sphincterotomy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4095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123.02</w:t>
            </w:r>
          </w:p>
        </w:tc>
      </w:tr>
      <w:tr w:rsidR="00206E8B" w:rsidRPr="00206E8B" w14:paraId="5ABB9463" w14:textId="77777777" w:rsidTr="00E707AB">
        <w:trPr>
          <w:trHeight w:val="76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E9B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281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2FA4E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calibration and/or dilation of urethral stricture or stenosis, with or without meatotomy, with or without injection procedure for cystography, male or femal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96098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73.64</w:t>
            </w:r>
          </w:p>
        </w:tc>
      </w:tr>
      <w:tr w:rsidR="00206E8B" w:rsidRPr="00206E8B" w14:paraId="63CEC225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8CC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1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7CAC7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removal of foreign body, calculus, or ureteral stent from urethra or bladder (separate procedure); simpl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4D34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31.74</w:t>
            </w:r>
          </w:p>
        </w:tc>
      </w:tr>
      <w:tr w:rsidR="00206E8B" w:rsidRPr="00206E8B" w14:paraId="72FE7EF9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E1D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1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B65A6E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removal of foreign body, calculus, or ureteral stent from urethra or bladder (separate procedure); complicated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14B0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208.92</w:t>
            </w:r>
          </w:p>
        </w:tc>
      </w:tr>
      <w:tr w:rsidR="00206E8B" w:rsidRPr="00206E8B" w14:paraId="71AE58D8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0AE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2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0D78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(including ureteral catheterization); with removal of ureteral calculu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EB7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053.88</w:t>
            </w:r>
          </w:p>
        </w:tc>
      </w:tr>
      <w:tr w:rsidR="00206E8B" w:rsidRPr="00206E8B" w14:paraId="495EA3A7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592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32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CFB1E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insertion of indwelling ureteral stent (eg, Gibbons or double-J type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83C50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243.49</w:t>
            </w:r>
          </w:p>
        </w:tc>
      </w:tr>
      <w:tr w:rsidR="00206E8B" w:rsidRPr="00206E8B" w14:paraId="54CAA7FA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084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4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0222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with ureteroscopy; with treatment of ureteral stricture (eg, balloon dilation, laser, electrocautery, and incision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0423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169.11</w:t>
            </w:r>
          </w:p>
        </w:tc>
      </w:tr>
      <w:tr w:rsidR="00206E8B" w:rsidRPr="00206E8B" w14:paraId="7E3E69E1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05F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351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42023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ureteroscopy and/or pyeloscopy; diagnosti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FE7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111.50</w:t>
            </w:r>
          </w:p>
        </w:tc>
      </w:tr>
      <w:tr w:rsidR="00206E8B" w:rsidRPr="00206E8B" w14:paraId="45899A8C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0DB9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lastRenderedPageBreak/>
              <w:t>5235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A51D9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, with ureteroscopy and/or pyeloscopy; with biopsy and/or fulguration of les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60F0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178.54</w:t>
            </w:r>
          </w:p>
        </w:tc>
      </w:tr>
      <w:tr w:rsidR="00206E8B" w:rsidRPr="00206E8B" w14:paraId="53DB43B7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AD20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40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579F2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urethroscopy with incision, fulguration, or resection of congenital posterior urethral valves, or congenital obstructive hypertrophic mucosal fold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2BE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245.58</w:t>
            </w:r>
          </w:p>
        </w:tc>
      </w:tr>
      <w:tr w:rsidR="00206E8B" w:rsidRPr="00206E8B" w14:paraId="2E92B67B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1948E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45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6CD39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incision of prostat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370D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239.30</w:t>
            </w:r>
          </w:p>
        </w:tc>
      </w:tr>
      <w:tr w:rsidR="00206E8B" w:rsidRPr="00206E8B" w14:paraId="07345B22" w14:textId="77777777" w:rsidTr="00E707AB">
        <w:trPr>
          <w:trHeight w:val="76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4E7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601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223DDE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electrosurgical resection of prostate, including control of postoperative bleeding, complete (vasectomy, meatotomy, cystourethroscopy, urethral calibration and/or dilation, and internal urethrotomy are included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332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209.23</w:t>
            </w:r>
          </w:p>
        </w:tc>
      </w:tr>
      <w:tr w:rsidR="00206E8B" w:rsidRPr="00206E8B" w14:paraId="2F11FBF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DEA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612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A2621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resection of prostate; first stage of two-stage resection (partial resection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9F9D3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209.23</w:t>
            </w:r>
          </w:p>
        </w:tc>
      </w:tr>
      <w:tr w:rsidR="00206E8B" w:rsidRPr="00206E8B" w14:paraId="028742C9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B937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61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55DFB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resection of prostate; second stage of two-stage resection (resection completed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C63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209.23</w:t>
            </w:r>
          </w:p>
        </w:tc>
      </w:tr>
      <w:tr w:rsidR="00206E8B" w:rsidRPr="00206E8B" w14:paraId="5CFD27F1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CB99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62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A4775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resection; of residual obstructive tissue after 90 days postoperativ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3FFE7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6876.11</w:t>
            </w:r>
          </w:p>
        </w:tc>
      </w:tr>
      <w:tr w:rsidR="00206E8B" w:rsidRPr="00206E8B" w14:paraId="589225E5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3F62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263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7695F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Transurethral resection; of regrowth of obstructive tissue longer than one year postoperativ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37527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6876.11</w:t>
            </w:r>
          </w:p>
        </w:tc>
      </w:tr>
      <w:tr w:rsidR="00206E8B" w:rsidRPr="00206E8B" w14:paraId="4B88477F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49C0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44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A2B09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Operation for correction of male urinary incontinence, with or without introduction of prosthesi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F74E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8092.48</w:t>
            </w:r>
          </w:p>
        </w:tc>
      </w:tr>
      <w:tr w:rsidR="00206E8B" w:rsidRPr="00206E8B" w14:paraId="6003F7E0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BBD0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442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EE8D2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Removal of perineal prosthesis introduced for continenc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73C4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923.99</w:t>
            </w:r>
          </w:p>
        </w:tc>
      </w:tr>
      <w:tr w:rsidR="00206E8B" w:rsidRPr="00206E8B" w14:paraId="5C011188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25C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444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3A9E6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Operation for correction of urinary incontinence with placement of inflatable urethral or bladder neck sphincter, cuff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CADB6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8020.20</w:t>
            </w:r>
          </w:p>
        </w:tc>
      </w:tr>
      <w:tr w:rsidR="00206E8B" w:rsidRPr="00206E8B" w14:paraId="33CA62F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765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44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A723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 xml:space="preserve">Operation for correction of urinary incontinence with placement of inflatable urethral or bladder neck sphincter, including placement of pump </w:t>
            </w:r>
            <w:r w:rsidRPr="00206E8B">
              <w:rPr>
                <w:rFonts w:eastAsia="Times New Roman"/>
                <w:noProof/>
                <w:szCs w:val="24"/>
              </w:rPr>
              <w:t>and/or</w:t>
            </w:r>
            <w:r w:rsidRPr="00206E8B">
              <w:rPr>
                <w:rFonts w:eastAsia="Times New Roman"/>
                <w:szCs w:val="24"/>
              </w:rPr>
              <w:t xml:space="preserve"> reservoir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ACC9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2603.87</w:t>
            </w:r>
          </w:p>
        </w:tc>
      </w:tr>
      <w:tr w:rsidR="00206E8B" w:rsidRPr="00206E8B" w14:paraId="56FEE8DC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EC8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45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77DDBE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Urethromeatoplasty, with mucosal advanceme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8397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609.72</w:t>
            </w:r>
          </w:p>
        </w:tc>
      </w:tr>
      <w:tr w:rsidR="00206E8B" w:rsidRPr="00206E8B" w14:paraId="5AEB2AFC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1D53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60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9A96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Dilation of urethral stricture by passage of sound or urethral dilator, male; initial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4D3B8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95.53</w:t>
            </w:r>
          </w:p>
        </w:tc>
      </w:tr>
      <w:tr w:rsidR="00206E8B" w:rsidRPr="00206E8B" w14:paraId="31F06D54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EA07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601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AD84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Dilation of urethral stricture by passage of sound or urethral dilator, male; subseque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7C514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7.87</w:t>
            </w:r>
          </w:p>
        </w:tc>
      </w:tr>
      <w:tr w:rsidR="00206E8B" w:rsidRPr="00206E8B" w14:paraId="162FF89C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EF9EB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60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E6945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Dilation of urethral stricture or vesical neck by passage of sound or urethral dilator, male, general or conduction (spinal) anesthesi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DED8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278.80</w:t>
            </w:r>
          </w:p>
        </w:tc>
      </w:tr>
      <w:tr w:rsidR="00206E8B" w:rsidRPr="00206E8B" w14:paraId="6FC1E0B5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40F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67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069B8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atheterization, urethra; simple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9425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585.78</w:t>
            </w:r>
          </w:p>
        </w:tc>
      </w:tr>
      <w:tr w:rsidR="00206E8B" w:rsidRPr="00206E8B" w14:paraId="75D798FB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844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67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E643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atheterization, urethra; complicated (may include difficult removal of balloon catheter)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8C2D8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585.78</w:t>
            </w:r>
          </w:p>
        </w:tc>
      </w:tr>
      <w:tr w:rsidR="00206E8B" w:rsidRPr="00206E8B" w14:paraId="37312F58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4BE15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3899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CD10D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Unlisted procedure, urinary system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C8AAE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7.68</w:t>
            </w:r>
          </w:p>
        </w:tc>
      </w:tr>
      <w:tr w:rsidR="00206E8B" w:rsidRPr="00206E8B" w14:paraId="3BF8CB7F" w14:textId="77777777" w:rsidTr="00E707AB">
        <w:trPr>
          <w:trHeight w:val="51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1FC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5406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BAFDB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Destruction of lesion(s), penis (eg, condyloma, papilloma, molluscum contagiosum, herpetic vesicle), simple; surgical excis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8A2E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670.19</w:t>
            </w:r>
          </w:p>
        </w:tc>
      </w:tr>
      <w:tr w:rsidR="00206E8B" w:rsidRPr="00206E8B" w14:paraId="026FF621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973C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443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EDB94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Cystography, minimum of three views, radiological supervision and interpreta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BD61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46.26</w:t>
            </w:r>
          </w:p>
        </w:tc>
      </w:tr>
      <w:tr w:rsidR="00206E8B" w:rsidRPr="00206E8B" w14:paraId="409FC3C0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F2D6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4450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0DB19D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Urethrocystography, retrograde, radiological supervision and interpreta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96E0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83.41</w:t>
            </w:r>
          </w:p>
        </w:tc>
      </w:tr>
      <w:tr w:rsidR="00206E8B" w:rsidRPr="00206E8B" w14:paraId="31F2311A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57551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7445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1272B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Urethrocystography, voiding, radiological supervision and interpretation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81C4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253.60</w:t>
            </w:r>
          </w:p>
        </w:tc>
      </w:tr>
      <w:tr w:rsidR="00206E8B" w:rsidRPr="00206E8B" w14:paraId="2711051B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93B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9920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F9316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Outpatient visit for a new patie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8A5E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57.13</w:t>
            </w:r>
          </w:p>
        </w:tc>
      </w:tr>
      <w:tr w:rsidR="00206E8B" w:rsidRPr="00206E8B" w14:paraId="5A144408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95D4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99215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69C89F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Outpatient visit for an established patie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571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09.99</w:t>
            </w:r>
          </w:p>
        </w:tc>
      </w:tr>
      <w:tr w:rsidR="00206E8B" w:rsidRPr="00206E8B" w14:paraId="704B86C7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BA9A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99223</w:t>
            </w: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3D7BA9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 xml:space="preserve">Initial </w:t>
            </w:r>
            <w:r w:rsidRPr="00206E8B">
              <w:rPr>
                <w:szCs w:val="24"/>
              </w:rPr>
              <w:t>hospital care for a patient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FACF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53.99</w:t>
            </w:r>
          </w:p>
        </w:tc>
      </w:tr>
      <w:tr w:rsidR="001F0A4A" w:rsidRPr="00206E8B" w14:paraId="6AF7C812" w14:textId="77777777" w:rsidTr="00E707AB">
        <w:trPr>
          <w:trHeight w:val="255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E6740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lastRenderedPageBreak/>
              <w:t>99235</w:t>
            </w:r>
          </w:p>
        </w:tc>
        <w:tc>
          <w:tcPr>
            <w:tcW w:w="7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84BBC78" w14:textId="77777777" w:rsidR="001F0A4A" w:rsidRPr="00206E8B" w:rsidRDefault="001F0A4A" w:rsidP="00E707AB">
            <w:pPr>
              <w:spacing w:after="0" w:line="240" w:lineRule="auto"/>
              <w:rPr>
                <w:rFonts w:eastAsia="Times New Roman"/>
                <w:szCs w:val="24"/>
              </w:rPr>
            </w:pPr>
            <w:r w:rsidRPr="00206E8B">
              <w:rPr>
                <w:szCs w:val="24"/>
              </w:rPr>
              <w:t>Observation or evaluation and management of a patient on hospital care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A269A" w14:textId="77777777" w:rsidR="001F0A4A" w:rsidRPr="00206E8B" w:rsidRDefault="001F0A4A" w:rsidP="00E707AB">
            <w:pPr>
              <w:spacing w:after="0" w:line="240" w:lineRule="auto"/>
              <w:jc w:val="right"/>
              <w:rPr>
                <w:rFonts w:eastAsia="Times New Roman"/>
                <w:szCs w:val="24"/>
              </w:rPr>
            </w:pPr>
            <w:r w:rsidRPr="00206E8B">
              <w:rPr>
                <w:rFonts w:eastAsia="Times New Roman"/>
                <w:szCs w:val="24"/>
              </w:rPr>
              <w:t>140.37</w:t>
            </w:r>
          </w:p>
        </w:tc>
      </w:tr>
    </w:tbl>
    <w:p w14:paraId="3EC34A7B" w14:textId="77777777" w:rsidR="001F0A4A" w:rsidRPr="00206E8B" w:rsidRDefault="001F0A4A" w:rsidP="001F0A4A"/>
    <w:p w14:paraId="2CBFC67C" w14:textId="77777777" w:rsidR="001F0A4A" w:rsidRPr="00206E8B" w:rsidRDefault="001F0A4A" w:rsidP="006A4D3A">
      <w:pPr>
        <w:spacing w:line="480" w:lineRule="auto"/>
      </w:pPr>
      <w:bookmarkStart w:id="1" w:name="_GoBack"/>
      <w:bookmarkEnd w:id="1"/>
    </w:p>
    <w:sectPr w:rsidR="001F0A4A" w:rsidRPr="00206E8B" w:rsidSect="000054F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6FD8F6" w14:textId="77777777" w:rsidR="00F15495" w:rsidRDefault="00F15495" w:rsidP="006F6988">
      <w:pPr>
        <w:spacing w:after="0" w:line="240" w:lineRule="auto"/>
      </w:pPr>
      <w:r>
        <w:separator/>
      </w:r>
    </w:p>
  </w:endnote>
  <w:endnote w:type="continuationSeparator" w:id="0">
    <w:p w14:paraId="6231E36E" w14:textId="77777777" w:rsidR="00F15495" w:rsidRDefault="00F15495" w:rsidP="006F6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1024347"/>
      <w:docPartObj>
        <w:docPartGallery w:val="Page Numbers (Bottom of Page)"/>
        <w:docPartUnique/>
      </w:docPartObj>
    </w:sdtPr>
    <w:sdtContent>
      <w:p w14:paraId="1849A7E1" w14:textId="79BBDAD8" w:rsidR="00C6066E" w:rsidRDefault="00C60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0D3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CBA10F8" w14:textId="77777777" w:rsidR="00C6066E" w:rsidRDefault="00C606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73C9D7" w14:textId="77777777" w:rsidR="00F15495" w:rsidRDefault="00F15495" w:rsidP="006F6988">
      <w:pPr>
        <w:spacing w:after="0" w:line="240" w:lineRule="auto"/>
      </w:pPr>
      <w:r>
        <w:separator/>
      </w:r>
    </w:p>
  </w:footnote>
  <w:footnote w:type="continuationSeparator" w:id="0">
    <w:p w14:paraId="26A9EA09" w14:textId="77777777" w:rsidR="00F15495" w:rsidRDefault="00F15495" w:rsidP="006F69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zQ1NjE2tjQyNDRX0lEKTi0uzszPAykwrQUA1DQm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mbria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wwwfdvrzxetp6efraqvsaacsss25d9xp2vt&quot;&gt;UP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32&lt;/item&gt;&lt;item&gt;33&lt;/item&gt;&lt;item&gt;34&lt;/item&gt;&lt;item&gt;35&lt;/item&gt;&lt;/record-ids&gt;&lt;/item&gt;&lt;/Libraries&gt;"/>
  </w:docVars>
  <w:rsids>
    <w:rsidRoot w:val="006D4F4F"/>
    <w:rsid w:val="0000003C"/>
    <w:rsid w:val="00000665"/>
    <w:rsid w:val="00000CDE"/>
    <w:rsid w:val="0000144F"/>
    <w:rsid w:val="000024E0"/>
    <w:rsid w:val="000041DB"/>
    <w:rsid w:val="000046A0"/>
    <w:rsid w:val="00004C23"/>
    <w:rsid w:val="000052D7"/>
    <w:rsid w:val="000054F5"/>
    <w:rsid w:val="000063AD"/>
    <w:rsid w:val="00014030"/>
    <w:rsid w:val="00015E76"/>
    <w:rsid w:val="000217DB"/>
    <w:rsid w:val="00021AB7"/>
    <w:rsid w:val="00023BB8"/>
    <w:rsid w:val="00024C4E"/>
    <w:rsid w:val="00030A9B"/>
    <w:rsid w:val="00031B21"/>
    <w:rsid w:val="000338AE"/>
    <w:rsid w:val="00034ACA"/>
    <w:rsid w:val="00036519"/>
    <w:rsid w:val="00036D31"/>
    <w:rsid w:val="000374FC"/>
    <w:rsid w:val="000431CC"/>
    <w:rsid w:val="00044646"/>
    <w:rsid w:val="00044976"/>
    <w:rsid w:val="00044F2C"/>
    <w:rsid w:val="0004549A"/>
    <w:rsid w:val="00047092"/>
    <w:rsid w:val="00047397"/>
    <w:rsid w:val="00051B93"/>
    <w:rsid w:val="00051FB6"/>
    <w:rsid w:val="00054F4C"/>
    <w:rsid w:val="0005675A"/>
    <w:rsid w:val="000569F6"/>
    <w:rsid w:val="00057CCF"/>
    <w:rsid w:val="0006003E"/>
    <w:rsid w:val="00061BE1"/>
    <w:rsid w:val="000642A1"/>
    <w:rsid w:val="00064F39"/>
    <w:rsid w:val="00066B86"/>
    <w:rsid w:val="000675FC"/>
    <w:rsid w:val="00067ABA"/>
    <w:rsid w:val="00067BB5"/>
    <w:rsid w:val="00072192"/>
    <w:rsid w:val="00073607"/>
    <w:rsid w:val="000745F3"/>
    <w:rsid w:val="00075269"/>
    <w:rsid w:val="0007548A"/>
    <w:rsid w:val="00075FE3"/>
    <w:rsid w:val="00075FEC"/>
    <w:rsid w:val="00076013"/>
    <w:rsid w:val="00076D33"/>
    <w:rsid w:val="00080E69"/>
    <w:rsid w:val="000823F9"/>
    <w:rsid w:val="00085284"/>
    <w:rsid w:val="00085E4B"/>
    <w:rsid w:val="00090BAD"/>
    <w:rsid w:val="00090D5E"/>
    <w:rsid w:val="00090FCD"/>
    <w:rsid w:val="0009123B"/>
    <w:rsid w:val="00091315"/>
    <w:rsid w:val="00092948"/>
    <w:rsid w:val="000944C7"/>
    <w:rsid w:val="00095BF9"/>
    <w:rsid w:val="000978F8"/>
    <w:rsid w:val="000A0A2C"/>
    <w:rsid w:val="000A349A"/>
    <w:rsid w:val="000A43BC"/>
    <w:rsid w:val="000A6C4C"/>
    <w:rsid w:val="000B2349"/>
    <w:rsid w:val="000B2E26"/>
    <w:rsid w:val="000B35F2"/>
    <w:rsid w:val="000B5DC8"/>
    <w:rsid w:val="000C119C"/>
    <w:rsid w:val="000C2847"/>
    <w:rsid w:val="000C286E"/>
    <w:rsid w:val="000C4E72"/>
    <w:rsid w:val="000C7654"/>
    <w:rsid w:val="000C7673"/>
    <w:rsid w:val="000D01CC"/>
    <w:rsid w:val="000D11CC"/>
    <w:rsid w:val="000D1B74"/>
    <w:rsid w:val="000D2950"/>
    <w:rsid w:val="000D408F"/>
    <w:rsid w:val="000D5F9C"/>
    <w:rsid w:val="000D7A54"/>
    <w:rsid w:val="000D7AF3"/>
    <w:rsid w:val="000E0131"/>
    <w:rsid w:val="000E0689"/>
    <w:rsid w:val="000E71F6"/>
    <w:rsid w:val="000F2241"/>
    <w:rsid w:val="000F48DC"/>
    <w:rsid w:val="000F7556"/>
    <w:rsid w:val="000F766F"/>
    <w:rsid w:val="00101EEB"/>
    <w:rsid w:val="0010292D"/>
    <w:rsid w:val="00102F38"/>
    <w:rsid w:val="0010379D"/>
    <w:rsid w:val="001049FE"/>
    <w:rsid w:val="00107311"/>
    <w:rsid w:val="001075CC"/>
    <w:rsid w:val="001102DC"/>
    <w:rsid w:val="001117A9"/>
    <w:rsid w:val="0011312C"/>
    <w:rsid w:val="001144BD"/>
    <w:rsid w:val="00114B44"/>
    <w:rsid w:val="001165D5"/>
    <w:rsid w:val="001167A3"/>
    <w:rsid w:val="001172AB"/>
    <w:rsid w:val="00117380"/>
    <w:rsid w:val="00122DC8"/>
    <w:rsid w:val="001254CA"/>
    <w:rsid w:val="00125791"/>
    <w:rsid w:val="0012617F"/>
    <w:rsid w:val="001267D3"/>
    <w:rsid w:val="00131385"/>
    <w:rsid w:val="0013225A"/>
    <w:rsid w:val="00133D26"/>
    <w:rsid w:val="00133DCA"/>
    <w:rsid w:val="00134A87"/>
    <w:rsid w:val="00134D36"/>
    <w:rsid w:val="0013504F"/>
    <w:rsid w:val="00135C48"/>
    <w:rsid w:val="001407C2"/>
    <w:rsid w:val="00140C4A"/>
    <w:rsid w:val="00143B19"/>
    <w:rsid w:val="00147A4A"/>
    <w:rsid w:val="00147BCF"/>
    <w:rsid w:val="00151D2F"/>
    <w:rsid w:val="00155D54"/>
    <w:rsid w:val="00157163"/>
    <w:rsid w:val="001571DE"/>
    <w:rsid w:val="00157A3E"/>
    <w:rsid w:val="00160F2F"/>
    <w:rsid w:val="001615F1"/>
    <w:rsid w:val="00161B3A"/>
    <w:rsid w:val="001638DE"/>
    <w:rsid w:val="00163DB8"/>
    <w:rsid w:val="00164B4E"/>
    <w:rsid w:val="001654B3"/>
    <w:rsid w:val="00167375"/>
    <w:rsid w:val="001676B2"/>
    <w:rsid w:val="00170050"/>
    <w:rsid w:val="00171A31"/>
    <w:rsid w:val="001725CD"/>
    <w:rsid w:val="001744C3"/>
    <w:rsid w:val="00174D17"/>
    <w:rsid w:val="00175425"/>
    <w:rsid w:val="00175747"/>
    <w:rsid w:val="00175BE4"/>
    <w:rsid w:val="00176BF8"/>
    <w:rsid w:val="00181502"/>
    <w:rsid w:val="00181930"/>
    <w:rsid w:val="001847E1"/>
    <w:rsid w:val="001857A3"/>
    <w:rsid w:val="00185C33"/>
    <w:rsid w:val="00185DAA"/>
    <w:rsid w:val="00185E5F"/>
    <w:rsid w:val="001916B7"/>
    <w:rsid w:val="001919E6"/>
    <w:rsid w:val="001932DC"/>
    <w:rsid w:val="00194C18"/>
    <w:rsid w:val="00196249"/>
    <w:rsid w:val="001972AD"/>
    <w:rsid w:val="00197433"/>
    <w:rsid w:val="00197F13"/>
    <w:rsid w:val="001A11CB"/>
    <w:rsid w:val="001A50C0"/>
    <w:rsid w:val="001B029D"/>
    <w:rsid w:val="001B2FC4"/>
    <w:rsid w:val="001B4604"/>
    <w:rsid w:val="001B53BD"/>
    <w:rsid w:val="001B5565"/>
    <w:rsid w:val="001C11D6"/>
    <w:rsid w:val="001C1450"/>
    <w:rsid w:val="001C3B57"/>
    <w:rsid w:val="001C3E8D"/>
    <w:rsid w:val="001C42FD"/>
    <w:rsid w:val="001C4F78"/>
    <w:rsid w:val="001C5472"/>
    <w:rsid w:val="001C653D"/>
    <w:rsid w:val="001C67DA"/>
    <w:rsid w:val="001C74C9"/>
    <w:rsid w:val="001C79F2"/>
    <w:rsid w:val="001D08D5"/>
    <w:rsid w:val="001D1716"/>
    <w:rsid w:val="001D24CE"/>
    <w:rsid w:val="001D295A"/>
    <w:rsid w:val="001D32CC"/>
    <w:rsid w:val="001D411D"/>
    <w:rsid w:val="001E05E3"/>
    <w:rsid w:val="001E2628"/>
    <w:rsid w:val="001E2B40"/>
    <w:rsid w:val="001E3038"/>
    <w:rsid w:val="001E37B2"/>
    <w:rsid w:val="001E3941"/>
    <w:rsid w:val="001E3D58"/>
    <w:rsid w:val="001E4ED5"/>
    <w:rsid w:val="001E5340"/>
    <w:rsid w:val="001E57BA"/>
    <w:rsid w:val="001F0A4A"/>
    <w:rsid w:val="001F1A9F"/>
    <w:rsid w:val="001F3408"/>
    <w:rsid w:val="001F3F30"/>
    <w:rsid w:val="001F7549"/>
    <w:rsid w:val="001F7919"/>
    <w:rsid w:val="00200638"/>
    <w:rsid w:val="00200652"/>
    <w:rsid w:val="00200DE9"/>
    <w:rsid w:val="00201C34"/>
    <w:rsid w:val="0020631A"/>
    <w:rsid w:val="00206E8B"/>
    <w:rsid w:val="002071D3"/>
    <w:rsid w:val="00207B8E"/>
    <w:rsid w:val="0021076B"/>
    <w:rsid w:val="0021427F"/>
    <w:rsid w:val="00215BBA"/>
    <w:rsid w:val="002225DD"/>
    <w:rsid w:val="00223CF3"/>
    <w:rsid w:val="00224440"/>
    <w:rsid w:val="0022587E"/>
    <w:rsid w:val="002259A7"/>
    <w:rsid w:val="00225BCD"/>
    <w:rsid w:val="00225E32"/>
    <w:rsid w:val="002262F8"/>
    <w:rsid w:val="002303E6"/>
    <w:rsid w:val="00230634"/>
    <w:rsid w:val="00231B57"/>
    <w:rsid w:val="00234204"/>
    <w:rsid w:val="00235542"/>
    <w:rsid w:val="00235640"/>
    <w:rsid w:val="002401C2"/>
    <w:rsid w:val="00240841"/>
    <w:rsid w:val="002433AB"/>
    <w:rsid w:val="00243DEA"/>
    <w:rsid w:val="002440EC"/>
    <w:rsid w:val="002448E0"/>
    <w:rsid w:val="00245D7D"/>
    <w:rsid w:val="00251520"/>
    <w:rsid w:val="00251AA8"/>
    <w:rsid w:val="00252FDA"/>
    <w:rsid w:val="002545CD"/>
    <w:rsid w:val="002549D7"/>
    <w:rsid w:val="002549E6"/>
    <w:rsid w:val="002562BD"/>
    <w:rsid w:val="00261C37"/>
    <w:rsid w:val="002621E4"/>
    <w:rsid w:val="00263C2F"/>
    <w:rsid w:val="00266C3D"/>
    <w:rsid w:val="00266F1E"/>
    <w:rsid w:val="00267F13"/>
    <w:rsid w:val="002704C3"/>
    <w:rsid w:val="00270852"/>
    <w:rsid w:val="00271FE5"/>
    <w:rsid w:val="0027345C"/>
    <w:rsid w:val="00274D01"/>
    <w:rsid w:val="00275649"/>
    <w:rsid w:val="00275F9F"/>
    <w:rsid w:val="002805D8"/>
    <w:rsid w:val="0028116A"/>
    <w:rsid w:val="002832BC"/>
    <w:rsid w:val="00284055"/>
    <w:rsid w:val="00284350"/>
    <w:rsid w:val="00284EC3"/>
    <w:rsid w:val="00286564"/>
    <w:rsid w:val="00286C1F"/>
    <w:rsid w:val="00287515"/>
    <w:rsid w:val="00287EDE"/>
    <w:rsid w:val="00291982"/>
    <w:rsid w:val="002925BB"/>
    <w:rsid w:val="00292C54"/>
    <w:rsid w:val="002932BD"/>
    <w:rsid w:val="00293D1F"/>
    <w:rsid w:val="00293D99"/>
    <w:rsid w:val="002A0AF4"/>
    <w:rsid w:val="002A0E8C"/>
    <w:rsid w:val="002A2794"/>
    <w:rsid w:val="002A5E33"/>
    <w:rsid w:val="002B09E1"/>
    <w:rsid w:val="002B0F46"/>
    <w:rsid w:val="002B1FC2"/>
    <w:rsid w:val="002B2BFC"/>
    <w:rsid w:val="002B39CE"/>
    <w:rsid w:val="002B3D75"/>
    <w:rsid w:val="002B4DFF"/>
    <w:rsid w:val="002B635C"/>
    <w:rsid w:val="002B638A"/>
    <w:rsid w:val="002B700F"/>
    <w:rsid w:val="002B7697"/>
    <w:rsid w:val="002C0662"/>
    <w:rsid w:val="002C1F37"/>
    <w:rsid w:val="002C3476"/>
    <w:rsid w:val="002C41B5"/>
    <w:rsid w:val="002C470D"/>
    <w:rsid w:val="002C4AD5"/>
    <w:rsid w:val="002D266B"/>
    <w:rsid w:val="002D2BF2"/>
    <w:rsid w:val="002D68B0"/>
    <w:rsid w:val="002E05B8"/>
    <w:rsid w:val="002E2720"/>
    <w:rsid w:val="002E2BBF"/>
    <w:rsid w:val="002E3A78"/>
    <w:rsid w:val="002E52B5"/>
    <w:rsid w:val="002E61D2"/>
    <w:rsid w:val="002F0195"/>
    <w:rsid w:val="002F07B0"/>
    <w:rsid w:val="002F092F"/>
    <w:rsid w:val="002F4151"/>
    <w:rsid w:val="002F43D3"/>
    <w:rsid w:val="002F51DC"/>
    <w:rsid w:val="002F546F"/>
    <w:rsid w:val="0030017A"/>
    <w:rsid w:val="0030073F"/>
    <w:rsid w:val="003011AC"/>
    <w:rsid w:val="00301C1E"/>
    <w:rsid w:val="00303831"/>
    <w:rsid w:val="00305F22"/>
    <w:rsid w:val="003062AD"/>
    <w:rsid w:val="003101B7"/>
    <w:rsid w:val="003107B3"/>
    <w:rsid w:val="00313E2C"/>
    <w:rsid w:val="003141AD"/>
    <w:rsid w:val="003143FD"/>
    <w:rsid w:val="00314829"/>
    <w:rsid w:val="00315C95"/>
    <w:rsid w:val="003165CA"/>
    <w:rsid w:val="0031724C"/>
    <w:rsid w:val="0031759F"/>
    <w:rsid w:val="00321432"/>
    <w:rsid w:val="00325835"/>
    <w:rsid w:val="00325DD6"/>
    <w:rsid w:val="003266F8"/>
    <w:rsid w:val="0032768C"/>
    <w:rsid w:val="0033015E"/>
    <w:rsid w:val="00330A77"/>
    <w:rsid w:val="00333C4E"/>
    <w:rsid w:val="00334282"/>
    <w:rsid w:val="00334630"/>
    <w:rsid w:val="00334F72"/>
    <w:rsid w:val="00334FFF"/>
    <w:rsid w:val="003350D7"/>
    <w:rsid w:val="0033565C"/>
    <w:rsid w:val="00336770"/>
    <w:rsid w:val="003369CE"/>
    <w:rsid w:val="00336F16"/>
    <w:rsid w:val="003371AC"/>
    <w:rsid w:val="00337C00"/>
    <w:rsid w:val="003409EF"/>
    <w:rsid w:val="00340BBA"/>
    <w:rsid w:val="00345479"/>
    <w:rsid w:val="00346DAD"/>
    <w:rsid w:val="003475C6"/>
    <w:rsid w:val="0035082D"/>
    <w:rsid w:val="00352A1A"/>
    <w:rsid w:val="00352BBA"/>
    <w:rsid w:val="00352E3A"/>
    <w:rsid w:val="00353784"/>
    <w:rsid w:val="00353CC4"/>
    <w:rsid w:val="00354C37"/>
    <w:rsid w:val="00355D3B"/>
    <w:rsid w:val="00356908"/>
    <w:rsid w:val="00356BC8"/>
    <w:rsid w:val="003573D1"/>
    <w:rsid w:val="003579F0"/>
    <w:rsid w:val="00360C16"/>
    <w:rsid w:val="00367328"/>
    <w:rsid w:val="0036748D"/>
    <w:rsid w:val="00370049"/>
    <w:rsid w:val="003713E6"/>
    <w:rsid w:val="003730BB"/>
    <w:rsid w:val="0037326F"/>
    <w:rsid w:val="0037378C"/>
    <w:rsid w:val="003737DB"/>
    <w:rsid w:val="00374746"/>
    <w:rsid w:val="003804A3"/>
    <w:rsid w:val="00381BD9"/>
    <w:rsid w:val="0038305D"/>
    <w:rsid w:val="00383D90"/>
    <w:rsid w:val="003840FF"/>
    <w:rsid w:val="003858AD"/>
    <w:rsid w:val="00385BEC"/>
    <w:rsid w:val="00386322"/>
    <w:rsid w:val="00386A02"/>
    <w:rsid w:val="003904F0"/>
    <w:rsid w:val="00391271"/>
    <w:rsid w:val="00394505"/>
    <w:rsid w:val="003954FB"/>
    <w:rsid w:val="00395E24"/>
    <w:rsid w:val="003963EB"/>
    <w:rsid w:val="003976FF"/>
    <w:rsid w:val="00397B84"/>
    <w:rsid w:val="003A2A1E"/>
    <w:rsid w:val="003A3372"/>
    <w:rsid w:val="003A3659"/>
    <w:rsid w:val="003A61D4"/>
    <w:rsid w:val="003B011F"/>
    <w:rsid w:val="003B015F"/>
    <w:rsid w:val="003B110F"/>
    <w:rsid w:val="003B1552"/>
    <w:rsid w:val="003B2D99"/>
    <w:rsid w:val="003B3623"/>
    <w:rsid w:val="003B5B17"/>
    <w:rsid w:val="003B66EC"/>
    <w:rsid w:val="003B6AA1"/>
    <w:rsid w:val="003B73AC"/>
    <w:rsid w:val="003C069C"/>
    <w:rsid w:val="003C0B0B"/>
    <w:rsid w:val="003C3EBE"/>
    <w:rsid w:val="003C48C8"/>
    <w:rsid w:val="003C576E"/>
    <w:rsid w:val="003D2963"/>
    <w:rsid w:val="003D3995"/>
    <w:rsid w:val="003D3BA2"/>
    <w:rsid w:val="003D3E5C"/>
    <w:rsid w:val="003D417E"/>
    <w:rsid w:val="003D42EA"/>
    <w:rsid w:val="003D679D"/>
    <w:rsid w:val="003D781E"/>
    <w:rsid w:val="003E076C"/>
    <w:rsid w:val="003E1BA8"/>
    <w:rsid w:val="003E37EA"/>
    <w:rsid w:val="003E55F1"/>
    <w:rsid w:val="003E675F"/>
    <w:rsid w:val="003E79E1"/>
    <w:rsid w:val="003E7E74"/>
    <w:rsid w:val="003F14D0"/>
    <w:rsid w:val="003F1BAA"/>
    <w:rsid w:val="003F532F"/>
    <w:rsid w:val="003F735C"/>
    <w:rsid w:val="004001FC"/>
    <w:rsid w:val="00400279"/>
    <w:rsid w:val="00400B90"/>
    <w:rsid w:val="0040173B"/>
    <w:rsid w:val="00402240"/>
    <w:rsid w:val="004026FB"/>
    <w:rsid w:val="00404A5E"/>
    <w:rsid w:val="00404EB7"/>
    <w:rsid w:val="00405D79"/>
    <w:rsid w:val="00406A0B"/>
    <w:rsid w:val="00407EB0"/>
    <w:rsid w:val="00411488"/>
    <w:rsid w:val="004121BA"/>
    <w:rsid w:val="00413661"/>
    <w:rsid w:val="00413E0C"/>
    <w:rsid w:val="00413E96"/>
    <w:rsid w:val="00417373"/>
    <w:rsid w:val="004213FF"/>
    <w:rsid w:val="0042255A"/>
    <w:rsid w:val="004227A6"/>
    <w:rsid w:val="00423EED"/>
    <w:rsid w:val="004247D9"/>
    <w:rsid w:val="00424979"/>
    <w:rsid w:val="0042587E"/>
    <w:rsid w:val="00432BDD"/>
    <w:rsid w:val="00433550"/>
    <w:rsid w:val="00434382"/>
    <w:rsid w:val="00434F66"/>
    <w:rsid w:val="00435610"/>
    <w:rsid w:val="004360F4"/>
    <w:rsid w:val="00436834"/>
    <w:rsid w:val="00436B20"/>
    <w:rsid w:val="004435A7"/>
    <w:rsid w:val="004458CE"/>
    <w:rsid w:val="00445B2C"/>
    <w:rsid w:val="00446D91"/>
    <w:rsid w:val="00452F7F"/>
    <w:rsid w:val="004540AE"/>
    <w:rsid w:val="00455656"/>
    <w:rsid w:val="00456A8F"/>
    <w:rsid w:val="004579A5"/>
    <w:rsid w:val="004608BD"/>
    <w:rsid w:val="00461E73"/>
    <w:rsid w:val="0046594E"/>
    <w:rsid w:val="004662B8"/>
    <w:rsid w:val="00467CFD"/>
    <w:rsid w:val="00467D2E"/>
    <w:rsid w:val="0047185E"/>
    <w:rsid w:val="004777EB"/>
    <w:rsid w:val="00477F42"/>
    <w:rsid w:val="00477F4C"/>
    <w:rsid w:val="00483E16"/>
    <w:rsid w:val="00486631"/>
    <w:rsid w:val="00486A3E"/>
    <w:rsid w:val="00487105"/>
    <w:rsid w:val="004908A3"/>
    <w:rsid w:val="004909B7"/>
    <w:rsid w:val="00490AB3"/>
    <w:rsid w:val="00492AB9"/>
    <w:rsid w:val="00493192"/>
    <w:rsid w:val="004939E8"/>
    <w:rsid w:val="004941C5"/>
    <w:rsid w:val="004946EC"/>
    <w:rsid w:val="00495A64"/>
    <w:rsid w:val="004A048C"/>
    <w:rsid w:val="004A4B7B"/>
    <w:rsid w:val="004A4FAB"/>
    <w:rsid w:val="004B3881"/>
    <w:rsid w:val="004B4333"/>
    <w:rsid w:val="004B4F3C"/>
    <w:rsid w:val="004B56BB"/>
    <w:rsid w:val="004B678D"/>
    <w:rsid w:val="004B7289"/>
    <w:rsid w:val="004B7839"/>
    <w:rsid w:val="004C1CA3"/>
    <w:rsid w:val="004C64EB"/>
    <w:rsid w:val="004C6D50"/>
    <w:rsid w:val="004D3C13"/>
    <w:rsid w:val="004D4573"/>
    <w:rsid w:val="004D47D2"/>
    <w:rsid w:val="004D5001"/>
    <w:rsid w:val="004D60F3"/>
    <w:rsid w:val="004E2302"/>
    <w:rsid w:val="004F0E8A"/>
    <w:rsid w:val="004F1B4D"/>
    <w:rsid w:val="004F1C11"/>
    <w:rsid w:val="004F209E"/>
    <w:rsid w:val="004F44B7"/>
    <w:rsid w:val="004F5249"/>
    <w:rsid w:val="004F60DA"/>
    <w:rsid w:val="004F7DAA"/>
    <w:rsid w:val="004F7DC8"/>
    <w:rsid w:val="0050008F"/>
    <w:rsid w:val="00500CC4"/>
    <w:rsid w:val="00502335"/>
    <w:rsid w:val="005024CF"/>
    <w:rsid w:val="00502937"/>
    <w:rsid w:val="0050343B"/>
    <w:rsid w:val="00507D5A"/>
    <w:rsid w:val="00511F6D"/>
    <w:rsid w:val="00512074"/>
    <w:rsid w:val="00514212"/>
    <w:rsid w:val="0051693D"/>
    <w:rsid w:val="00520BEC"/>
    <w:rsid w:val="00520E99"/>
    <w:rsid w:val="00520FEB"/>
    <w:rsid w:val="00523103"/>
    <w:rsid w:val="0052581C"/>
    <w:rsid w:val="005262B3"/>
    <w:rsid w:val="00526FC7"/>
    <w:rsid w:val="00527E58"/>
    <w:rsid w:val="00531377"/>
    <w:rsid w:val="0053158C"/>
    <w:rsid w:val="00531617"/>
    <w:rsid w:val="00531A27"/>
    <w:rsid w:val="0053458F"/>
    <w:rsid w:val="005353F2"/>
    <w:rsid w:val="0053711E"/>
    <w:rsid w:val="00540DD4"/>
    <w:rsid w:val="00541618"/>
    <w:rsid w:val="0054212B"/>
    <w:rsid w:val="00542645"/>
    <w:rsid w:val="00542717"/>
    <w:rsid w:val="00547745"/>
    <w:rsid w:val="005519CC"/>
    <w:rsid w:val="005537FB"/>
    <w:rsid w:val="005550E9"/>
    <w:rsid w:val="00557E91"/>
    <w:rsid w:val="00560720"/>
    <w:rsid w:val="005607CC"/>
    <w:rsid w:val="00560C79"/>
    <w:rsid w:val="0056153D"/>
    <w:rsid w:val="005623AE"/>
    <w:rsid w:val="00562CAD"/>
    <w:rsid w:val="00563D11"/>
    <w:rsid w:val="00564E34"/>
    <w:rsid w:val="00565077"/>
    <w:rsid w:val="00566EA7"/>
    <w:rsid w:val="00567AA6"/>
    <w:rsid w:val="00567CE7"/>
    <w:rsid w:val="00570057"/>
    <w:rsid w:val="00571C4C"/>
    <w:rsid w:val="005720A7"/>
    <w:rsid w:val="00572C2F"/>
    <w:rsid w:val="00573F11"/>
    <w:rsid w:val="00574CC9"/>
    <w:rsid w:val="005774B7"/>
    <w:rsid w:val="00577EE3"/>
    <w:rsid w:val="005803E0"/>
    <w:rsid w:val="00581A6E"/>
    <w:rsid w:val="00581B98"/>
    <w:rsid w:val="00582F42"/>
    <w:rsid w:val="00583935"/>
    <w:rsid w:val="005852B5"/>
    <w:rsid w:val="00590903"/>
    <w:rsid w:val="0059097F"/>
    <w:rsid w:val="00591D43"/>
    <w:rsid w:val="00591E08"/>
    <w:rsid w:val="00591EEA"/>
    <w:rsid w:val="005937DC"/>
    <w:rsid w:val="00593D05"/>
    <w:rsid w:val="005979BC"/>
    <w:rsid w:val="005A00D6"/>
    <w:rsid w:val="005A1C27"/>
    <w:rsid w:val="005A2E2B"/>
    <w:rsid w:val="005A32A5"/>
    <w:rsid w:val="005A6543"/>
    <w:rsid w:val="005A703C"/>
    <w:rsid w:val="005A79E4"/>
    <w:rsid w:val="005B16B7"/>
    <w:rsid w:val="005B1741"/>
    <w:rsid w:val="005B307C"/>
    <w:rsid w:val="005B37AF"/>
    <w:rsid w:val="005B3DA1"/>
    <w:rsid w:val="005B45B3"/>
    <w:rsid w:val="005B5FD5"/>
    <w:rsid w:val="005C168A"/>
    <w:rsid w:val="005C2204"/>
    <w:rsid w:val="005C345C"/>
    <w:rsid w:val="005C5015"/>
    <w:rsid w:val="005C6C20"/>
    <w:rsid w:val="005D01ED"/>
    <w:rsid w:val="005D0CFA"/>
    <w:rsid w:val="005D100E"/>
    <w:rsid w:val="005D2330"/>
    <w:rsid w:val="005D38AA"/>
    <w:rsid w:val="005D39D4"/>
    <w:rsid w:val="005D6D7C"/>
    <w:rsid w:val="005D778C"/>
    <w:rsid w:val="005D7E1A"/>
    <w:rsid w:val="005E0B4B"/>
    <w:rsid w:val="005E14C8"/>
    <w:rsid w:val="005E18C5"/>
    <w:rsid w:val="005E1D48"/>
    <w:rsid w:val="005E1D74"/>
    <w:rsid w:val="005E3E4A"/>
    <w:rsid w:val="005E46B5"/>
    <w:rsid w:val="005E47B0"/>
    <w:rsid w:val="005E4C0E"/>
    <w:rsid w:val="005E4CF7"/>
    <w:rsid w:val="005F1077"/>
    <w:rsid w:val="005F1797"/>
    <w:rsid w:val="005F2B2C"/>
    <w:rsid w:val="005F4C2D"/>
    <w:rsid w:val="005F5509"/>
    <w:rsid w:val="005F628C"/>
    <w:rsid w:val="005F7298"/>
    <w:rsid w:val="005F736D"/>
    <w:rsid w:val="005F7F4E"/>
    <w:rsid w:val="006010EB"/>
    <w:rsid w:val="006078F1"/>
    <w:rsid w:val="00607F96"/>
    <w:rsid w:val="006105C8"/>
    <w:rsid w:val="006107BB"/>
    <w:rsid w:val="0061141C"/>
    <w:rsid w:val="00613A2E"/>
    <w:rsid w:val="00614FA5"/>
    <w:rsid w:val="0061638F"/>
    <w:rsid w:val="006173CB"/>
    <w:rsid w:val="0062342B"/>
    <w:rsid w:val="00624735"/>
    <w:rsid w:val="006276F4"/>
    <w:rsid w:val="006302CA"/>
    <w:rsid w:val="0063060F"/>
    <w:rsid w:val="00630B08"/>
    <w:rsid w:val="00632C60"/>
    <w:rsid w:val="006359E7"/>
    <w:rsid w:val="00635FF5"/>
    <w:rsid w:val="00637FC9"/>
    <w:rsid w:val="006409BA"/>
    <w:rsid w:val="0064104E"/>
    <w:rsid w:val="006423F1"/>
    <w:rsid w:val="00642495"/>
    <w:rsid w:val="006446B3"/>
    <w:rsid w:val="00645622"/>
    <w:rsid w:val="00645786"/>
    <w:rsid w:val="006470AF"/>
    <w:rsid w:val="00650B3A"/>
    <w:rsid w:val="00651E47"/>
    <w:rsid w:val="00653101"/>
    <w:rsid w:val="00654092"/>
    <w:rsid w:val="0065488E"/>
    <w:rsid w:val="00654FD3"/>
    <w:rsid w:val="00655BB2"/>
    <w:rsid w:val="00656688"/>
    <w:rsid w:val="00656F98"/>
    <w:rsid w:val="006571C4"/>
    <w:rsid w:val="00660A43"/>
    <w:rsid w:val="00661A1D"/>
    <w:rsid w:val="00663810"/>
    <w:rsid w:val="0066384A"/>
    <w:rsid w:val="006638A6"/>
    <w:rsid w:val="00663AAA"/>
    <w:rsid w:val="00663C36"/>
    <w:rsid w:val="006640F2"/>
    <w:rsid w:val="00665D5E"/>
    <w:rsid w:val="0066639C"/>
    <w:rsid w:val="0066751F"/>
    <w:rsid w:val="00671D7C"/>
    <w:rsid w:val="00672F81"/>
    <w:rsid w:val="0067348C"/>
    <w:rsid w:val="00673967"/>
    <w:rsid w:val="00673F3A"/>
    <w:rsid w:val="00674F08"/>
    <w:rsid w:val="0067574C"/>
    <w:rsid w:val="00676D7D"/>
    <w:rsid w:val="0067760A"/>
    <w:rsid w:val="00680DB5"/>
    <w:rsid w:val="00683A8F"/>
    <w:rsid w:val="00684793"/>
    <w:rsid w:val="00686B78"/>
    <w:rsid w:val="00687640"/>
    <w:rsid w:val="0068780C"/>
    <w:rsid w:val="0068787A"/>
    <w:rsid w:val="006908EE"/>
    <w:rsid w:val="0069096A"/>
    <w:rsid w:val="006912EA"/>
    <w:rsid w:val="00691847"/>
    <w:rsid w:val="006918F1"/>
    <w:rsid w:val="00691E73"/>
    <w:rsid w:val="00692403"/>
    <w:rsid w:val="006941D0"/>
    <w:rsid w:val="006958A2"/>
    <w:rsid w:val="00695ABD"/>
    <w:rsid w:val="00695BA0"/>
    <w:rsid w:val="00696330"/>
    <w:rsid w:val="0069695A"/>
    <w:rsid w:val="00696AA5"/>
    <w:rsid w:val="006A09F5"/>
    <w:rsid w:val="006A2E27"/>
    <w:rsid w:val="006A3BC7"/>
    <w:rsid w:val="006A4CAC"/>
    <w:rsid w:val="006A4D3A"/>
    <w:rsid w:val="006A5545"/>
    <w:rsid w:val="006A65B2"/>
    <w:rsid w:val="006A6942"/>
    <w:rsid w:val="006A7BCC"/>
    <w:rsid w:val="006B0B2D"/>
    <w:rsid w:val="006B2495"/>
    <w:rsid w:val="006B648F"/>
    <w:rsid w:val="006B6633"/>
    <w:rsid w:val="006B78DB"/>
    <w:rsid w:val="006B7985"/>
    <w:rsid w:val="006C01AC"/>
    <w:rsid w:val="006C01DF"/>
    <w:rsid w:val="006C0953"/>
    <w:rsid w:val="006C0EF3"/>
    <w:rsid w:val="006C10D8"/>
    <w:rsid w:val="006C3498"/>
    <w:rsid w:val="006C4A31"/>
    <w:rsid w:val="006C566A"/>
    <w:rsid w:val="006C6092"/>
    <w:rsid w:val="006D1C38"/>
    <w:rsid w:val="006D2EC6"/>
    <w:rsid w:val="006D36BF"/>
    <w:rsid w:val="006D3FBB"/>
    <w:rsid w:val="006D4F4F"/>
    <w:rsid w:val="006D57ED"/>
    <w:rsid w:val="006D604F"/>
    <w:rsid w:val="006D72C3"/>
    <w:rsid w:val="006E022C"/>
    <w:rsid w:val="006E180B"/>
    <w:rsid w:val="006E284C"/>
    <w:rsid w:val="006E4B50"/>
    <w:rsid w:val="006E68AE"/>
    <w:rsid w:val="006E6938"/>
    <w:rsid w:val="006F0EE0"/>
    <w:rsid w:val="006F1339"/>
    <w:rsid w:val="006F1E93"/>
    <w:rsid w:val="006F21AD"/>
    <w:rsid w:val="006F2744"/>
    <w:rsid w:val="006F30D5"/>
    <w:rsid w:val="006F3168"/>
    <w:rsid w:val="006F35DC"/>
    <w:rsid w:val="006F49F9"/>
    <w:rsid w:val="006F6045"/>
    <w:rsid w:val="006F648A"/>
    <w:rsid w:val="006F6988"/>
    <w:rsid w:val="006F797C"/>
    <w:rsid w:val="007015FC"/>
    <w:rsid w:val="00701F48"/>
    <w:rsid w:val="007021AF"/>
    <w:rsid w:val="007047BA"/>
    <w:rsid w:val="007051D7"/>
    <w:rsid w:val="00705673"/>
    <w:rsid w:val="00705CCD"/>
    <w:rsid w:val="00707048"/>
    <w:rsid w:val="00707F99"/>
    <w:rsid w:val="007117A1"/>
    <w:rsid w:val="00713092"/>
    <w:rsid w:val="007141FA"/>
    <w:rsid w:val="00714843"/>
    <w:rsid w:val="00715A57"/>
    <w:rsid w:val="0072009B"/>
    <w:rsid w:val="00721ACE"/>
    <w:rsid w:val="00725044"/>
    <w:rsid w:val="00726BCB"/>
    <w:rsid w:val="007271DE"/>
    <w:rsid w:val="0072742A"/>
    <w:rsid w:val="007305B2"/>
    <w:rsid w:val="00731A32"/>
    <w:rsid w:val="007332BE"/>
    <w:rsid w:val="00733505"/>
    <w:rsid w:val="0073459B"/>
    <w:rsid w:val="00734FF1"/>
    <w:rsid w:val="00736054"/>
    <w:rsid w:val="00736B31"/>
    <w:rsid w:val="00736E20"/>
    <w:rsid w:val="00737DCE"/>
    <w:rsid w:val="0074006F"/>
    <w:rsid w:val="00740DAD"/>
    <w:rsid w:val="0074293C"/>
    <w:rsid w:val="00742D1A"/>
    <w:rsid w:val="00742FB8"/>
    <w:rsid w:val="00743326"/>
    <w:rsid w:val="007440B6"/>
    <w:rsid w:val="00744DCD"/>
    <w:rsid w:val="00746433"/>
    <w:rsid w:val="00747350"/>
    <w:rsid w:val="00747ED5"/>
    <w:rsid w:val="00747EFD"/>
    <w:rsid w:val="00750C28"/>
    <w:rsid w:val="0075108B"/>
    <w:rsid w:val="007515D2"/>
    <w:rsid w:val="0075393B"/>
    <w:rsid w:val="00754954"/>
    <w:rsid w:val="00755B65"/>
    <w:rsid w:val="00756414"/>
    <w:rsid w:val="007568DF"/>
    <w:rsid w:val="00757597"/>
    <w:rsid w:val="0076493D"/>
    <w:rsid w:val="00765173"/>
    <w:rsid w:val="007655A7"/>
    <w:rsid w:val="007700C1"/>
    <w:rsid w:val="00770C89"/>
    <w:rsid w:val="00771378"/>
    <w:rsid w:val="007719C8"/>
    <w:rsid w:val="00773E22"/>
    <w:rsid w:val="00777176"/>
    <w:rsid w:val="00777B2C"/>
    <w:rsid w:val="007836EA"/>
    <w:rsid w:val="007837A7"/>
    <w:rsid w:val="00783B5D"/>
    <w:rsid w:val="00785836"/>
    <w:rsid w:val="0078673A"/>
    <w:rsid w:val="00787B0C"/>
    <w:rsid w:val="0079465F"/>
    <w:rsid w:val="00797B06"/>
    <w:rsid w:val="007A1787"/>
    <w:rsid w:val="007A1C0D"/>
    <w:rsid w:val="007A45CA"/>
    <w:rsid w:val="007A4BEF"/>
    <w:rsid w:val="007A54D9"/>
    <w:rsid w:val="007A73F1"/>
    <w:rsid w:val="007B0963"/>
    <w:rsid w:val="007B0C86"/>
    <w:rsid w:val="007B0D5F"/>
    <w:rsid w:val="007B1828"/>
    <w:rsid w:val="007B485D"/>
    <w:rsid w:val="007B4B5E"/>
    <w:rsid w:val="007B517B"/>
    <w:rsid w:val="007B56F8"/>
    <w:rsid w:val="007B5904"/>
    <w:rsid w:val="007B62E3"/>
    <w:rsid w:val="007B7245"/>
    <w:rsid w:val="007B7CE8"/>
    <w:rsid w:val="007C2974"/>
    <w:rsid w:val="007C33FA"/>
    <w:rsid w:val="007C3DF0"/>
    <w:rsid w:val="007C535C"/>
    <w:rsid w:val="007C5711"/>
    <w:rsid w:val="007D03CD"/>
    <w:rsid w:val="007D0BCC"/>
    <w:rsid w:val="007D2B54"/>
    <w:rsid w:val="007D3645"/>
    <w:rsid w:val="007D4596"/>
    <w:rsid w:val="007D50C9"/>
    <w:rsid w:val="007D5334"/>
    <w:rsid w:val="007D5790"/>
    <w:rsid w:val="007D6154"/>
    <w:rsid w:val="007E03C3"/>
    <w:rsid w:val="007E0BAC"/>
    <w:rsid w:val="007E2A59"/>
    <w:rsid w:val="007E2E85"/>
    <w:rsid w:val="007E45A8"/>
    <w:rsid w:val="007E48A3"/>
    <w:rsid w:val="007E4AF8"/>
    <w:rsid w:val="007E55F2"/>
    <w:rsid w:val="007E6DF2"/>
    <w:rsid w:val="007E6E01"/>
    <w:rsid w:val="007E7C83"/>
    <w:rsid w:val="007F0596"/>
    <w:rsid w:val="007F0779"/>
    <w:rsid w:val="007F08C3"/>
    <w:rsid w:val="007F0E3E"/>
    <w:rsid w:val="007F457F"/>
    <w:rsid w:val="007F4C39"/>
    <w:rsid w:val="007F5A86"/>
    <w:rsid w:val="007F5DB6"/>
    <w:rsid w:val="007F5DFF"/>
    <w:rsid w:val="007F682D"/>
    <w:rsid w:val="008011E3"/>
    <w:rsid w:val="008021FD"/>
    <w:rsid w:val="00805635"/>
    <w:rsid w:val="00805C2E"/>
    <w:rsid w:val="0080764F"/>
    <w:rsid w:val="00807E83"/>
    <w:rsid w:val="00810654"/>
    <w:rsid w:val="00812C05"/>
    <w:rsid w:val="00812E6D"/>
    <w:rsid w:val="0081545E"/>
    <w:rsid w:val="0081657A"/>
    <w:rsid w:val="0081684A"/>
    <w:rsid w:val="00817258"/>
    <w:rsid w:val="00817709"/>
    <w:rsid w:val="00827549"/>
    <w:rsid w:val="00830EC5"/>
    <w:rsid w:val="00831405"/>
    <w:rsid w:val="00831DEA"/>
    <w:rsid w:val="0083211A"/>
    <w:rsid w:val="00833A0B"/>
    <w:rsid w:val="00835B39"/>
    <w:rsid w:val="00840D37"/>
    <w:rsid w:val="00841992"/>
    <w:rsid w:val="008425E2"/>
    <w:rsid w:val="00843882"/>
    <w:rsid w:val="00845473"/>
    <w:rsid w:val="00845FA8"/>
    <w:rsid w:val="00847ED4"/>
    <w:rsid w:val="0085065E"/>
    <w:rsid w:val="00851213"/>
    <w:rsid w:val="00851C01"/>
    <w:rsid w:val="0085218C"/>
    <w:rsid w:val="00852F9B"/>
    <w:rsid w:val="00854828"/>
    <w:rsid w:val="0085736C"/>
    <w:rsid w:val="0085768F"/>
    <w:rsid w:val="00860201"/>
    <w:rsid w:val="00860366"/>
    <w:rsid w:val="00862E6C"/>
    <w:rsid w:val="00863077"/>
    <w:rsid w:val="00863BB0"/>
    <w:rsid w:val="00864BD7"/>
    <w:rsid w:val="0086588C"/>
    <w:rsid w:val="00866F0C"/>
    <w:rsid w:val="00871131"/>
    <w:rsid w:val="00876EFD"/>
    <w:rsid w:val="00877CFB"/>
    <w:rsid w:val="00880137"/>
    <w:rsid w:val="00881935"/>
    <w:rsid w:val="00883A3E"/>
    <w:rsid w:val="00887BB4"/>
    <w:rsid w:val="008900BD"/>
    <w:rsid w:val="0089039C"/>
    <w:rsid w:val="0089090C"/>
    <w:rsid w:val="00891EE7"/>
    <w:rsid w:val="00892309"/>
    <w:rsid w:val="008925D6"/>
    <w:rsid w:val="00892C36"/>
    <w:rsid w:val="00894484"/>
    <w:rsid w:val="00895CA4"/>
    <w:rsid w:val="008A03D4"/>
    <w:rsid w:val="008A1B87"/>
    <w:rsid w:val="008A2324"/>
    <w:rsid w:val="008A48BC"/>
    <w:rsid w:val="008A71B8"/>
    <w:rsid w:val="008B1DBB"/>
    <w:rsid w:val="008B23DF"/>
    <w:rsid w:val="008B3581"/>
    <w:rsid w:val="008B5BAD"/>
    <w:rsid w:val="008B5DA7"/>
    <w:rsid w:val="008B66EC"/>
    <w:rsid w:val="008B6C7F"/>
    <w:rsid w:val="008B707D"/>
    <w:rsid w:val="008C00F1"/>
    <w:rsid w:val="008C0717"/>
    <w:rsid w:val="008C13B0"/>
    <w:rsid w:val="008C3723"/>
    <w:rsid w:val="008C5CE1"/>
    <w:rsid w:val="008C78A7"/>
    <w:rsid w:val="008D0145"/>
    <w:rsid w:val="008D292E"/>
    <w:rsid w:val="008D50F8"/>
    <w:rsid w:val="008D67AC"/>
    <w:rsid w:val="008D6EF2"/>
    <w:rsid w:val="008E1668"/>
    <w:rsid w:val="008E38DC"/>
    <w:rsid w:val="008E416C"/>
    <w:rsid w:val="008E4778"/>
    <w:rsid w:val="008E56F2"/>
    <w:rsid w:val="008E752A"/>
    <w:rsid w:val="008F0723"/>
    <w:rsid w:val="008F14DE"/>
    <w:rsid w:val="008F2E99"/>
    <w:rsid w:val="008F4726"/>
    <w:rsid w:val="008F535C"/>
    <w:rsid w:val="008F65F8"/>
    <w:rsid w:val="008F784B"/>
    <w:rsid w:val="00901B2F"/>
    <w:rsid w:val="009025A8"/>
    <w:rsid w:val="00902E58"/>
    <w:rsid w:val="00903B77"/>
    <w:rsid w:val="00903F78"/>
    <w:rsid w:val="00904311"/>
    <w:rsid w:val="00904BBA"/>
    <w:rsid w:val="00906AB2"/>
    <w:rsid w:val="00907964"/>
    <w:rsid w:val="009118E6"/>
    <w:rsid w:val="00912165"/>
    <w:rsid w:val="00913566"/>
    <w:rsid w:val="0091403B"/>
    <w:rsid w:val="00915326"/>
    <w:rsid w:val="009157C1"/>
    <w:rsid w:val="00915A6A"/>
    <w:rsid w:val="009161FF"/>
    <w:rsid w:val="00916666"/>
    <w:rsid w:val="00916FC2"/>
    <w:rsid w:val="00917545"/>
    <w:rsid w:val="00921C2F"/>
    <w:rsid w:val="00922D0F"/>
    <w:rsid w:val="009230EF"/>
    <w:rsid w:val="009243CA"/>
    <w:rsid w:val="00924BD6"/>
    <w:rsid w:val="00925FEA"/>
    <w:rsid w:val="00926189"/>
    <w:rsid w:val="00927655"/>
    <w:rsid w:val="009276EF"/>
    <w:rsid w:val="00931950"/>
    <w:rsid w:val="00934691"/>
    <w:rsid w:val="009355C5"/>
    <w:rsid w:val="0094100C"/>
    <w:rsid w:val="0094174E"/>
    <w:rsid w:val="00941E78"/>
    <w:rsid w:val="00942FC4"/>
    <w:rsid w:val="00943380"/>
    <w:rsid w:val="009460C8"/>
    <w:rsid w:val="00947AC1"/>
    <w:rsid w:val="00950040"/>
    <w:rsid w:val="0095190A"/>
    <w:rsid w:val="00952BDF"/>
    <w:rsid w:val="00953E5F"/>
    <w:rsid w:val="00954153"/>
    <w:rsid w:val="00954763"/>
    <w:rsid w:val="00954BB2"/>
    <w:rsid w:val="00954E07"/>
    <w:rsid w:val="00955A1D"/>
    <w:rsid w:val="00956085"/>
    <w:rsid w:val="00961F8C"/>
    <w:rsid w:val="00962FE2"/>
    <w:rsid w:val="009638AC"/>
    <w:rsid w:val="00963F7D"/>
    <w:rsid w:val="00964CC5"/>
    <w:rsid w:val="0096568F"/>
    <w:rsid w:val="009705BC"/>
    <w:rsid w:val="00971957"/>
    <w:rsid w:val="0097278C"/>
    <w:rsid w:val="00972964"/>
    <w:rsid w:val="009732B7"/>
    <w:rsid w:val="0097375F"/>
    <w:rsid w:val="00973B03"/>
    <w:rsid w:val="00973DAC"/>
    <w:rsid w:val="00976CAF"/>
    <w:rsid w:val="009774F3"/>
    <w:rsid w:val="00977F16"/>
    <w:rsid w:val="00980065"/>
    <w:rsid w:val="0098179D"/>
    <w:rsid w:val="00982AE8"/>
    <w:rsid w:val="009836BE"/>
    <w:rsid w:val="0098430A"/>
    <w:rsid w:val="00984814"/>
    <w:rsid w:val="0098510B"/>
    <w:rsid w:val="00985C3B"/>
    <w:rsid w:val="00986B0F"/>
    <w:rsid w:val="009874E7"/>
    <w:rsid w:val="00990BD4"/>
    <w:rsid w:val="00991194"/>
    <w:rsid w:val="0099153C"/>
    <w:rsid w:val="00991C40"/>
    <w:rsid w:val="0099285A"/>
    <w:rsid w:val="00994734"/>
    <w:rsid w:val="00994753"/>
    <w:rsid w:val="00994892"/>
    <w:rsid w:val="009951DE"/>
    <w:rsid w:val="009956A1"/>
    <w:rsid w:val="0099591B"/>
    <w:rsid w:val="009959C6"/>
    <w:rsid w:val="00996DAC"/>
    <w:rsid w:val="0099764E"/>
    <w:rsid w:val="00997D52"/>
    <w:rsid w:val="009A120C"/>
    <w:rsid w:val="009A1551"/>
    <w:rsid w:val="009A39A7"/>
    <w:rsid w:val="009A4081"/>
    <w:rsid w:val="009A5E8E"/>
    <w:rsid w:val="009A7BE8"/>
    <w:rsid w:val="009B31EC"/>
    <w:rsid w:val="009B3444"/>
    <w:rsid w:val="009B34F0"/>
    <w:rsid w:val="009B3C71"/>
    <w:rsid w:val="009B4791"/>
    <w:rsid w:val="009B7EE9"/>
    <w:rsid w:val="009C0280"/>
    <w:rsid w:val="009C282A"/>
    <w:rsid w:val="009C3197"/>
    <w:rsid w:val="009C39E0"/>
    <w:rsid w:val="009C441B"/>
    <w:rsid w:val="009C777E"/>
    <w:rsid w:val="009D0F52"/>
    <w:rsid w:val="009D213A"/>
    <w:rsid w:val="009D21AB"/>
    <w:rsid w:val="009D2470"/>
    <w:rsid w:val="009D2861"/>
    <w:rsid w:val="009D4245"/>
    <w:rsid w:val="009E1895"/>
    <w:rsid w:val="009E2129"/>
    <w:rsid w:val="009E4E4E"/>
    <w:rsid w:val="009E6702"/>
    <w:rsid w:val="009F1025"/>
    <w:rsid w:val="009F19CD"/>
    <w:rsid w:val="009F2389"/>
    <w:rsid w:val="009F6442"/>
    <w:rsid w:val="009F7F9A"/>
    <w:rsid w:val="00A001D5"/>
    <w:rsid w:val="00A0046F"/>
    <w:rsid w:val="00A00C8C"/>
    <w:rsid w:val="00A00FC0"/>
    <w:rsid w:val="00A01FFF"/>
    <w:rsid w:val="00A0233B"/>
    <w:rsid w:val="00A03026"/>
    <w:rsid w:val="00A04171"/>
    <w:rsid w:val="00A047FF"/>
    <w:rsid w:val="00A049ED"/>
    <w:rsid w:val="00A04B71"/>
    <w:rsid w:val="00A04B7C"/>
    <w:rsid w:val="00A0586C"/>
    <w:rsid w:val="00A06BA9"/>
    <w:rsid w:val="00A10D77"/>
    <w:rsid w:val="00A110D1"/>
    <w:rsid w:val="00A14F82"/>
    <w:rsid w:val="00A15955"/>
    <w:rsid w:val="00A16BB7"/>
    <w:rsid w:val="00A2010B"/>
    <w:rsid w:val="00A204C1"/>
    <w:rsid w:val="00A21288"/>
    <w:rsid w:val="00A230DB"/>
    <w:rsid w:val="00A24EDC"/>
    <w:rsid w:val="00A266B4"/>
    <w:rsid w:val="00A2744A"/>
    <w:rsid w:val="00A34C3B"/>
    <w:rsid w:val="00A360F2"/>
    <w:rsid w:val="00A374B7"/>
    <w:rsid w:val="00A37D71"/>
    <w:rsid w:val="00A424D8"/>
    <w:rsid w:val="00A42804"/>
    <w:rsid w:val="00A443D2"/>
    <w:rsid w:val="00A445C5"/>
    <w:rsid w:val="00A44E29"/>
    <w:rsid w:val="00A47941"/>
    <w:rsid w:val="00A50888"/>
    <w:rsid w:val="00A50C47"/>
    <w:rsid w:val="00A52322"/>
    <w:rsid w:val="00A53A1E"/>
    <w:rsid w:val="00A54AEA"/>
    <w:rsid w:val="00A54EAA"/>
    <w:rsid w:val="00A56D11"/>
    <w:rsid w:val="00A62B1C"/>
    <w:rsid w:val="00A63D4B"/>
    <w:rsid w:val="00A652AD"/>
    <w:rsid w:val="00A66D71"/>
    <w:rsid w:val="00A70C5C"/>
    <w:rsid w:val="00A72D72"/>
    <w:rsid w:val="00A72F2F"/>
    <w:rsid w:val="00A7326B"/>
    <w:rsid w:val="00A7371D"/>
    <w:rsid w:val="00A7557E"/>
    <w:rsid w:val="00A77226"/>
    <w:rsid w:val="00A77BAF"/>
    <w:rsid w:val="00A8091F"/>
    <w:rsid w:val="00A80AF3"/>
    <w:rsid w:val="00A814F2"/>
    <w:rsid w:val="00A82568"/>
    <w:rsid w:val="00A8285C"/>
    <w:rsid w:val="00A838AB"/>
    <w:rsid w:val="00A84041"/>
    <w:rsid w:val="00A87A35"/>
    <w:rsid w:val="00A87B36"/>
    <w:rsid w:val="00A91E20"/>
    <w:rsid w:val="00A92E43"/>
    <w:rsid w:val="00A9337A"/>
    <w:rsid w:val="00A94079"/>
    <w:rsid w:val="00A97066"/>
    <w:rsid w:val="00A97337"/>
    <w:rsid w:val="00A97B44"/>
    <w:rsid w:val="00A97F8B"/>
    <w:rsid w:val="00AA1222"/>
    <w:rsid w:val="00AA26E8"/>
    <w:rsid w:val="00AA435F"/>
    <w:rsid w:val="00AA5E1E"/>
    <w:rsid w:val="00AA7971"/>
    <w:rsid w:val="00AB083E"/>
    <w:rsid w:val="00AB26C8"/>
    <w:rsid w:val="00AB348A"/>
    <w:rsid w:val="00AB40C2"/>
    <w:rsid w:val="00AB49DA"/>
    <w:rsid w:val="00AB6236"/>
    <w:rsid w:val="00AB7FD4"/>
    <w:rsid w:val="00AC0CFF"/>
    <w:rsid w:val="00AC179C"/>
    <w:rsid w:val="00AC1CDF"/>
    <w:rsid w:val="00AC3E37"/>
    <w:rsid w:val="00AC484F"/>
    <w:rsid w:val="00AC6770"/>
    <w:rsid w:val="00AC6D6B"/>
    <w:rsid w:val="00AD2B6A"/>
    <w:rsid w:val="00AD3E9C"/>
    <w:rsid w:val="00AD55DE"/>
    <w:rsid w:val="00AD712F"/>
    <w:rsid w:val="00AE0066"/>
    <w:rsid w:val="00AE01C4"/>
    <w:rsid w:val="00AE1D60"/>
    <w:rsid w:val="00AE24C6"/>
    <w:rsid w:val="00AE5465"/>
    <w:rsid w:val="00AE5715"/>
    <w:rsid w:val="00AE61A1"/>
    <w:rsid w:val="00AE6CCB"/>
    <w:rsid w:val="00AF1460"/>
    <w:rsid w:val="00AF1975"/>
    <w:rsid w:val="00AF19A9"/>
    <w:rsid w:val="00AF2E4E"/>
    <w:rsid w:val="00AF31DD"/>
    <w:rsid w:val="00AF3BB0"/>
    <w:rsid w:val="00AF5506"/>
    <w:rsid w:val="00AF5E21"/>
    <w:rsid w:val="00AF689B"/>
    <w:rsid w:val="00B00F00"/>
    <w:rsid w:val="00B026B8"/>
    <w:rsid w:val="00B04AF3"/>
    <w:rsid w:val="00B06095"/>
    <w:rsid w:val="00B06957"/>
    <w:rsid w:val="00B11620"/>
    <w:rsid w:val="00B11C1A"/>
    <w:rsid w:val="00B11D1B"/>
    <w:rsid w:val="00B11F43"/>
    <w:rsid w:val="00B1234B"/>
    <w:rsid w:val="00B123E1"/>
    <w:rsid w:val="00B13810"/>
    <w:rsid w:val="00B14689"/>
    <w:rsid w:val="00B174B8"/>
    <w:rsid w:val="00B217B9"/>
    <w:rsid w:val="00B254D7"/>
    <w:rsid w:val="00B273DC"/>
    <w:rsid w:val="00B27671"/>
    <w:rsid w:val="00B27BAD"/>
    <w:rsid w:val="00B27DEF"/>
    <w:rsid w:val="00B32804"/>
    <w:rsid w:val="00B332E9"/>
    <w:rsid w:val="00B34283"/>
    <w:rsid w:val="00B347E2"/>
    <w:rsid w:val="00B34DEA"/>
    <w:rsid w:val="00B35DD7"/>
    <w:rsid w:val="00B3656F"/>
    <w:rsid w:val="00B374D4"/>
    <w:rsid w:val="00B4120D"/>
    <w:rsid w:val="00B424ED"/>
    <w:rsid w:val="00B429EE"/>
    <w:rsid w:val="00B43453"/>
    <w:rsid w:val="00B4568A"/>
    <w:rsid w:val="00B456F3"/>
    <w:rsid w:val="00B46EF7"/>
    <w:rsid w:val="00B47333"/>
    <w:rsid w:val="00B47447"/>
    <w:rsid w:val="00B5070C"/>
    <w:rsid w:val="00B507BB"/>
    <w:rsid w:val="00B51A22"/>
    <w:rsid w:val="00B52866"/>
    <w:rsid w:val="00B53DBF"/>
    <w:rsid w:val="00B660E5"/>
    <w:rsid w:val="00B71942"/>
    <w:rsid w:val="00B72529"/>
    <w:rsid w:val="00B73D6A"/>
    <w:rsid w:val="00B75788"/>
    <w:rsid w:val="00B77760"/>
    <w:rsid w:val="00B777E2"/>
    <w:rsid w:val="00B81F33"/>
    <w:rsid w:val="00B822D7"/>
    <w:rsid w:val="00B82574"/>
    <w:rsid w:val="00B83646"/>
    <w:rsid w:val="00B860ED"/>
    <w:rsid w:val="00B86971"/>
    <w:rsid w:val="00B86DB3"/>
    <w:rsid w:val="00B90633"/>
    <w:rsid w:val="00B91393"/>
    <w:rsid w:val="00B93DE6"/>
    <w:rsid w:val="00B94574"/>
    <w:rsid w:val="00B97E3E"/>
    <w:rsid w:val="00BA01F3"/>
    <w:rsid w:val="00BA277D"/>
    <w:rsid w:val="00BA2CFB"/>
    <w:rsid w:val="00BA48E8"/>
    <w:rsid w:val="00BA551C"/>
    <w:rsid w:val="00BA6348"/>
    <w:rsid w:val="00BA6AC9"/>
    <w:rsid w:val="00BB082B"/>
    <w:rsid w:val="00BB121B"/>
    <w:rsid w:val="00BB1672"/>
    <w:rsid w:val="00BB28C0"/>
    <w:rsid w:val="00BB36DC"/>
    <w:rsid w:val="00BB5F71"/>
    <w:rsid w:val="00BB77CA"/>
    <w:rsid w:val="00BB79EF"/>
    <w:rsid w:val="00BC0DA0"/>
    <w:rsid w:val="00BC2158"/>
    <w:rsid w:val="00BC2BA2"/>
    <w:rsid w:val="00BC3AEE"/>
    <w:rsid w:val="00BC45B0"/>
    <w:rsid w:val="00BC5226"/>
    <w:rsid w:val="00BC5BFE"/>
    <w:rsid w:val="00BC755E"/>
    <w:rsid w:val="00BC7B32"/>
    <w:rsid w:val="00BD1450"/>
    <w:rsid w:val="00BD7C0E"/>
    <w:rsid w:val="00BE0083"/>
    <w:rsid w:val="00BE1B29"/>
    <w:rsid w:val="00BE24B8"/>
    <w:rsid w:val="00BE263E"/>
    <w:rsid w:val="00BE458A"/>
    <w:rsid w:val="00BE51D8"/>
    <w:rsid w:val="00BE5D3C"/>
    <w:rsid w:val="00BE69C3"/>
    <w:rsid w:val="00BE7B29"/>
    <w:rsid w:val="00BF2055"/>
    <w:rsid w:val="00BF2B93"/>
    <w:rsid w:val="00BF4808"/>
    <w:rsid w:val="00BF66D2"/>
    <w:rsid w:val="00BF7015"/>
    <w:rsid w:val="00BF71B4"/>
    <w:rsid w:val="00C01230"/>
    <w:rsid w:val="00C02866"/>
    <w:rsid w:val="00C0618B"/>
    <w:rsid w:val="00C06555"/>
    <w:rsid w:val="00C06B4D"/>
    <w:rsid w:val="00C11C73"/>
    <w:rsid w:val="00C11F49"/>
    <w:rsid w:val="00C130F9"/>
    <w:rsid w:val="00C13304"/>
    <w:rsid w:val="00C13456"/>
    <w:rsid w:val="00C13C88"/>
    <w:rsid w:val="00C13DA9"/>
    <w:rsid w:val="00C14091"/>
    <w:rsid w:val="00C17EE0"/>
    <w:rsid w:val="00C20310"/>
    <w:rsid w:val="00C23357"/>
    <w:rsid w:val="00C23D20"/>
    <w:rsid w:val="00C251E1"/>
    <w:rsid w:val="00C25B49"/>
    <w:rsid w:val="00C2656D"/>
    <w:rsid w:val="00C26738"/>
    <w:rsid w:val="00C309E3"/>
    <w:rsid w:val="00C314A6"/>
    <w:rsid w:val="00C31B2D"/>
    <w:rsid w:val="00C32511"/>
    <w:rsid w:val="00C32F42"/>
    <w:rsid w:val="00C34214"/>
    <w:rsid w:val="00C342FB"/>
    <w:rsid w:val="00C35D92"/>
    <w:rsid w:val="00C36336"/>
    <w:rsid w:val="00C37A24"/>
    <w:rsid w:val="00C37A93"/>
    <w:rsid w:val="00C420F0"/>
    <w:rsid w:val="00C42147"/>
    <w:rsid w:val="00C4254C"/>
    <w:rsid w:val="00C44BA5"/>
    <w:rsid w:val="00C453F1"/>
    <w:rsid w:val="00C46477"/>
    <w:rsid w:val="00C47C78"/>
    <w:rsid w:val="00C50B7D"/>
    <w:rsid w:val="00C525C0"/>
    <w:rsid w:val="00C53A22"/>
    <w:rsid w:val="00C54D60"/>
    <w:rsid w:val="00C5525A"/>
    <w:rsid w:val="00C5602E"/>
    <w:rsid w:val="00C57108"/>
    <w:rsid w:val="00C602F5"/>
    <w:rsid w:val="00C6066E"/>
    <w:rsid w:val="00C60C4F"/>
    <w:rsid w:val="00C622DD"/>
    <w:rsid w:val="00C67629"/>
    <w:rsid w:val="00C712B0"/>
    <w:rsid w:val="00C752BF"/>
    <w:rsid w:val="00C75C10"/>
    <w:rsid w:val="00C75C2B"/>
    <w:rsid w:val="00C77E85"/>
    <w:rsid w:val="00C8102D"/>
    <w:rsid w:val="00C8255B"/>
    <w:rsid w:val="00C8565F"/>
    <w:rsid w:val="00C86879"/>
    <w:rsid w:val="00C87431"/>
    <w:rsid w:val="00C902C6"/>
    <w:rsid w:val="00C906A5"/>
    <w:rsid w:val="00C90A01"/>
    <w:rsid w:val="00C93C97"/>
    <w:rsid w:val="00C95CC6"/>
    <w:rsid w:val="00CA1902"/>
    <w:rsid w:val="00CA1AD8"/>
    <w:rsid w:val="00CA2248"/>
    <w:rsid w:val="00CA26E9"/>
    <w:rsid w:val="00CA395F"/>
    <w:rsid w:val="00CA6AC6"/>
    <w:rsid w:val="00CA6E80"/>
    <w:rsid w:val="00CB1929"/>
    <w:rsid w:val="00CB39CF"/>
    <w:rsid w:val="00CB3E9F"/>
    <w:rsid w:val="00CC049A"/>
    <w:rsid w:val="00CC1BC6"/>
    <w:rsid w:val="00CC1CC3"/>
    <w:rsid w:val="00CC2059"/>
    <w:rsid w:val="00CC2FCB"/>
    <w:rsid w:val="00CC302D"/>
    <w:rsid w:val="00CC3599"/>
    <w:rsid w:val="00CC3B8D"/>
    <w:rsid w:val="00CC5D6B"/>
    <w:rsid w:val="00CC646B"/>
    <w:rsid w:val="00CC6C96"/>
    <w:rsid w:val="00CC7A2E"/>
    <w:rsid w:val="00CD0563"/>
    <w:rsid w:val="00CD3B86"/>
    <w:rsid w:val="00CD4171"/>
    <w:rsid w:val="00CD4CFD"/>
    <w:rsid w:val="00CD5B05"/>
    <w:rsid w:val="00CD6FAA"/>
    <w:rsid w:val="00CE2BB9"/>
    <w:rsid w:val="00CE320A"/>
    <w:rsid w:val="00CE6E9C"/>
    <w:rsid w:val="00CE7BBC"/>
    <w:rsid w:val="00CE7FB6"/>
    <w:rsid w:val="00CF0E51"/>
    <w:rsid w:val="00CF2C9C"/>
    <w:rsid w:val="00CF3974"/>
    <w:rsid w:val="00CF7678"/>
    <w:rsid w:val="00D004D3"/>
    <w:rsid w:val="00D00C03"/>
    <w:rsid w:val="00D01601"/>
    <w:rsid w:val="00D02162"/>
    <w:rsid w:val="00D03DDC"/>
    <w:rsid w:val="00D04161"/>
    <w:rsid w:val="00D047B8"/>
    <w:rsid w:val="00D05713"/>
    <w:rsid w:val="00D06D95"/>
    <w:rsid w:val="00D10E95"/>
    <w:rsid w:val="00D112F1"/>
    <w:rsid w:val="00D14248"/>
    <w:rsid w:val="00D14430"/>
    <w:rsid w:val="00D14792"/>
    <w:rsid w:val="00D15DE7"/>
    <w:rsid w:val="00D1664F"/>
    <w:rsid w:val="00D173B9"/>
    <w:rsid w:val="00D21471"/>
    <w:rsid w:val="00D2295F"/>
    <w:rsid w:val="00D23E87"/>
    <w:rsid w:val="00D2472C"/>
    <w:rsid w:val="00D2685F"/>
    <w:rsid w:val="00D273D4"/>
    <w:rsid w:val="00D279AC"/>
    <w:rsid w:val="00D27F6E"/>
    <w:rsid w:val="00D30A89"/>
    <w:rsid w:val="00D314BF"/>
    <w:rsid w:val="00D32149"/>
    <w:rsid w:val="00D32B45"/>
    <w:rsid w:val="00D3581A"/>
    <w:rsid w:val="00D35AAC"/>
    <w:rsid w:val="00D3675D"/>
    <w:rsid w:val="00D36C2D"/>
    <w:rsid w:val="00D41A6F"/>
    <w:rsid w:val="00D4285F"/>
    <w:rsid w:val="00D44587"/>
    <w:rsid w:val="00D44F45"/>
    <w:rsid w:val="00D4655F"/>
    <w:rsid w:val="00D465D3"/>
    <w:rsid w:val="00D469AD"/>
    <w:rsid w:val="00D47074"/>
    <w:rsid w:val="00D47357"/>
    <w:rsid w:val="00D500F4"/>
    <w:rsid w:val="00D53945"/>
    <w:rsid w:val="00D54BA0"/>
    <w:rsid w:val="00D556C0"/>
    <w:rsid w:val="00D56ACE"/>
    <w:rsid w:val="00D57263"/>
    <w:rsid w:val="00D61AEE"/>
    <w:rsid w:val="00D63E47"/>
    <w:rsid w:val="00D6412F"/>
    <w:rsid w:val="00D64CCA"/>
    <w:rsid w:val="00D6582D"/>
    <w:rsid w:val="00D66552"/>
    <w:rsid w:val="00D726E5"/>
    <w:rsid w:val="00D742D9"/>
    <w:rsid w:val="00D750E0"/>
    <w:rsid w:val="00D76698"/>
    <w:rsid w:val="00D77677"/>
    <w:rsid w:val="00D80008"/>
    <w:rsid w:val="00D8087C"/>
    <w:rsid w:val="00D843A5"/>
    <w:rsid w:val="00D87442"/>
    <w:rsid w:val="00D879C5"/>
    <w:rsid w:val="00D90951"/>
    <w:rsid w:val="00D90CDF"/>
    <w:rsid w:val="00D91A3D"/>
    <w:rsid w:val="00D933F6"/>
    <w:rsid w:val="00D94E93"/>
    <w:rsid w:val="00D961F8"/>
    <w:rsid w:val="00D96C9B"/>
    <w:rsid w:val="00D97F38"/>
    <w:rsid w:val="00DA0685"/>
    <w:rsid w:val="00DA08B1"/>
    <w:rsid w:val="00DA18B0"/>
    <w:rsid w:val="00DA208A"/>
    <w:rsid w:val="00DA22DC"/>
    <w:rsid w:val="00DA2E34"/>
    <w:rsid w:val="00DA3565"/>
    <w:rsid w:val="00DA380E"/>
    <w:rsid w:val="00DA5F9F"/>
    <w:rsid w:val="00DA70A0"/>
    <w:rsid w:val="00DA7606"/>
    <w:rsid w:val="00DB0141"/>
    <w:rsid w:val="00DB2C62"/>
    <w:rsid w:val="00DB47E0"/>
    <w:rsid w:val="00DB4EA6"/>
    <w:rsid w:val="00DB5DB4"/>
    <w:rsid w:val="00DB5ED0"/>
    <w:rsid w:val="00DB60C9"/>
    <w:rsid w:val="00DC03B4"/>
    <w:rsid w:val="00DC4188"/>
    <w:rsid w:val="00DC6644"/>
    <w:rsid w:val="00DC737D"/>
    <w:rsid w:val="00DC766C"/>
    <w:rsid w:val="00DC79AC"/>
    <w:rsid w:val="00DD1236"/>
    <w:rsid w:val="00DD1478"/>
    <w:rsid w:val="00DD1866"/>
    <w:rsid w:val="00DD3053"/>
    <w:rsid w:val="00DD6ED7"/>
    <w:rsid w:val="00DD70CA"/>
    <w:rsid w:val="00DD78B2"/>
    <w:rsid w:val="00DE3FE6"/>
    <w:rsid w:val="00DE42EB"/>
    <w:rsid w:val="00DE4D5A"/>
    <w:rsid w:val="00DE56B2"/>
    <w:rsid w:val="00DE6D04"/>
    <w:rsid w:val="00DE6EE1"/>
    <w:rsid w:val="00DE7710"/>
    <w:rsid w:val="00DE7D9D"/>
    <w:rsid w:val="00DF010E"/>
    <w:rsid w:val="00DF2324"/>
    <w:rsid w:val="00DF49C3"/>
    <w:rsid w:val="00DF4B9F"/>
    <w:rsid w:val="00DF59D5"/>
    <w:rsid w:val="00DF689B"/>
    <w:rsid w:val="00E00993"/>
    <w:rsid w:val="00E00CA9"/>
    <w:rsid w:val="00E00DB4"/>
    <w:rsid w:val="00E02E83"/>
    <w:rsid w:val="00E03DF1"/>
    <w:rsid w:val="00E04741"/>
    <w:rsid w:val="00E062E4"/>
    <w:rsid w:val="00E06D5A"/>
    <w:rsid w:val="00E07563"/>
    <w:rsid w:val="00E11A6F"/>
    <w:rsid w:val="00E11D9E"/>
    <w:rsid w:val="00E129AD"/>
    <w:rsid w:val="00E12F16"/>
    <w:rsid w:val="00E13311"/>
    <w:rsid w:val="00E14CB3"/>
    <w:rsid w:val="00E14DA7"/>
    <w:rsid w:val="00E16A2F"/>
    <w:rsid w:val="00E17FD8"/>
    <w:rsid w:val="00E20AEF"/>
    <w:rsid w:val="00E248EB"/>
    <w:rsid w:val="00E26651"/>
    <w:rsid w:val="00E3178B"/>
    <w:rsid w:val="00E32206"/>
    <w:rsid w:val="00E343D6"/>
    <w:rsid w:val="00E37E7A"/>
    <w:rsid w:val="00E40EB0"/>
    <w:rsid w:val="00E427B9"/>
    <w:rsid w:val="00E4399C"/>
    <w:rsid w:val="00E43D22"/>
    <w:rsid w:val="00E43D3D"/>
    <w:rsid w:val="00E45FD1"/>
    <w:rsid w:val="00E507F7"/>
    <w:rsid w:val="00E535BB"/>
    <w:rsid w:val="00E53E8E"/>
    <w:rsid w:val="00E54034"/>
    <w:rsid w:val="00E54B30"/>
    <w:rsid w:val="00E5712C"/>
    <w:rsid w:val="00E60424"/>
    <w:rsid w:val="00E62326"/>
    <w:rsid w:val="00E62427"/>
    <w:rsid w:val="00E62CCE"/>
    <w:rsid w:val="00E64848"/>
    <w:rsid w:val="00E66312"/>
    <w:rsid w:val="00E707AB"/>
    <w:rsid w:val="00E719DB"/>
    <w:rsid w:val="00E71F6A"/>
    <w:rsid w:val="00E73392"/>
    <w:rsid w:val="00E74181"/>
    <w:rsid w:val="00E74224"/>
    <w:rsid w:val="00E74B20"/>
    <w:rsid w:val="00E75011"/>
    <w:rsid w:val="00E75742"/>
    <w:rsid w:val="00E77101"/>
    <w:rsid w:val="00E80683"/>
    <w:rsid w:val="00E820E3"/>
    <w:rsid w:val="00E824BD"/>
    <w:rsid w:val="00E857EA"/>
    <w:rsid w:val="00E864F0"/>
    <w:rsid w:val="00E90372"/>
    <w:rsid w:val="00E910F5"/>
    <w:rsid w:val="00E9368B"/>
    <w:rsid w:val="00E93DDE"/>
    <w:rsid w:val="00E9555F"/>
    <w:rsid w:val="00E95FE8"/>
    <w:rsid w:val="00E97AAF"/>
    <w:rsid w:val="00E97C5F"/>
    <w:rsid w:val="00E97DA9"/>
    <w:rsid w:val="00EA3B3B"/>
    <w:rsid w:val="00EA67C4"/>
    <w:rsid w:val="00EB1CE9"/>
    <w:rsid w:val="00EB1F72"/>
    <w:rsid w:val="00EB2716"/>
    <w:rsid w:val="00EB3C53"/>
    <w:rsid w:val="00EB3EFD"/>
    <w:rsid w:val="00EB4761"/>
    <w:rsid w:val="00EB5CF8"/>
    <w:rsid w:val="00EB6467"/>
    <w:rsid w:val="00EB6F99"/>
    <w:rsid w:val="00EC05A6"/>
    <w:rsid w:val="00EC0F50"/>
    <w:rsid w:val="00EC146B"/>
    <w:rsid w:val="00EC1D0C"/>
    <w:rsid w:val="00EC20E7"/>
    <w:rsid w:val="00EC24A5"/>
    <w:rsid w:val="00EC4CF9"/>
    <w:rsid w:val="00EC4FA5"/>
    <w:rsid w:val="00EC51CC"/>
    <w:rsid w:val="00EC5E73"/>
    <w:rsid w:val="00ED3A43"/>
    <w:rsid w:val="00ED4A71"/>
    <w:rsid w:val="00ED77AC"/>
    <w:rsid w:val="00EE0F6C"/>
    <w:rsid w:val="00EE168D"/>
    <w:rsid w:val="00EF0E9C"/>
    <w:rsid w:val="00EF1F94"/>
    <w:rsid w:val="00EF245C"/>
    <w:rsid w:val="00EF2A3A"/>
    <w:rsid w:val="00EF332C"/>
    <w:rsid w:val="00EF3370"/>
    <w:rsid w:val="00EF3922"/>
    <w:rsid w:val="00F00CEC"/>
    <w:rsid w:val="00F01C8A"/>
    <w:rsid w:val="00F03952"/>
    <w:rsid w:val="00F03B50"/>
    <w:rsid w:val="00F05875"/>
    <w:rsid w:val="00F06A5D"/>
    <w:rsid w:val="00F074F1"/>
    <w:rsid w:val="00F103A0"/>
    <w:rsid w:val="00F11099"/>
    <w:rsid w:val="00F11326"/>
    <w:rsid w:val="00F11E0A"/>
    <w:rsid w:val="00F124D6"/>
    <w:rsid w:val="00F13003"/>
    <w:rsid w:val="00F15203"/>
    <w:rsid w:val="00F15495"/>
    <w:rsid w:val="00F1593A"/>
    <w:rsid w:val="00F1625B"/>
    <w:rsid w:val="00F201D3"/>
    <w:rsid w:val="00F20E06"/>
    <w:rsid w:val="00F222EF"/>
    <w:rsid w:val="00F232BA"/>
    <w:rsid w:val="00F23779"/>
    <w:rsid w:val="00F23C58"/>
    <w:rsid w:val="00F24A90"/>
    <w:rsid w:val="00F2696E"/>
    <w:rsid w:val="00F272BE"/>
    <w:rsid w:val="00F30D80"/>
    <w:rsid w:val="00F32F0B"/>
    <w:rsid w:val="00F3492B"/>
    <w:rsid w:val="00F35009"/>
    <w:rsid w:val="00F37168"/>
    <w:rsid w:val="00F37533"/>
    <w:rsid w:val="00F3772F"/>
    <w:rsid w:val="00F41969"/>
    <w:rsid w:val="00F41CF0"/>
    <w:rsid w:val="00F4603A"/>
    <w:rsid w:val="00F50D7E"/>
    <w:rsid w:val="00F51C56"/>
    <w:rsid w:val="00F534D3"/>
    <w:rsid w:val="00F56BB9"/>
    <w:rsid w:val="00F61EDF"/>
    <w:rsid w:val="00F64B94"/>
    <w:rsid w:val="00F65BBE"/>
    <w:rsid w:val="00F66CCD"/>
    <w:rsid w:val="00F67438"/>
    <w:rsid w:val="00F701CD"/>
    <w:rsid w:val="00F72863"/>
    <w:rsid w:val="00F72AB6"/>
    <w:rsid w:val="00F75AD6"/>
    <w:rsid w:val="00F76916"/>
    <w:rsid w:val="00F7700C"/>
    <w:rsid w:val="00F77F71"/>
    <w:rsid w:val="00F806B4"/>
    <w:rsid w:val="00F809D5"/>
    <w:rsid w:val="00F82FA3"/>
    <w:rsid w:val="00F838BC"/>
    <w:rsid w:val="00F83A66"/>
    <w:rsid w:val="00F83CE8"/>
    <w:rsid w:val="00F842C8"/>
    <w:rsid w:val="00F849B5"/>
    <w:rsid w:val="00F87082"/>
    <w:rsid w:val="00F8765B"/>
    <w:rsid w:val="00F8799C"/>
    <w:rsid w:val="00F95583"/>
    <w:rsid w:val="00F9624D"/>
    <w:rsid w:val="00F96540"/>
    <w:rsid w:val="00F97B39"/>
    <w:rsid w:val="00FA04CD"/>
    <w:rsid w:val="00FA4682"/>
    <w:rsid w:val="00FA4822"/>
    <w:rsid w:val="00FA48B2"/>
    <w:rsid w:val="00FA5634"/>
    <w:rsid w:val="00FA73F2"/>
    <w:rsid w:val="00FA7437"/>
    <w:rsid w:val="00FA745F"/>
    <w:rsid w:val="00FA76B4"/>
    <w:rsid w:val="00FB2A72"/>
    <w:rsid w:val="00FB30FE"/>
    <w:rsid w:val="00FB50D3"/>
    <w:rsid w:val="00FB5669"/>
    <w:rsid w:val="00FB71C6"/>
    <w:rsid w:val="00FC0080"/>
    <w:rsid w:val="00FC1ED4"/>
    <w:rsid w:val="00FC45ED"/>
    <w:rsid w:val="00FC5B33"/>
    <w:rsid w:val="00FC6B14"/>
    <w:rsid w:val="00FC77BB"/>
    <w:rsid w:val="00FD179E"/>
    <w:rsid w:val="00FD1A16"/>
    <w:rsid w:val="00FD221A"/>
    <w:rsid w:val="00FD2C85"/>
    <w:rsid w:val="00FD35E9"/>
    <w:rsid w:val="00FD6C1B"/>
    <w:rsid w:val="00FD7582"/>
    <w:rsid w:val="00FE04A2"/>
    <w:rsid w:val="00FE0659"/>
    <w:rsid w:val="00FE246F"/>
    <w:rsid w:val="00FE2AD5"/>
    <w:rsid w:val="00FE36A2"/>
    <w:rsid w:val="00FE3870"/>
    <w:rsid w:val="00FE74A9"/>
    <w:rsid w:val="00FE7A5D"/>
    <w:rsid w:val="00FF0157"/>
    <w:rsid w:val="00FF04CE"/>
    <w:rsid w:val="00FF1256"/>
    <w:rsid w:val="00FF1672"/>
    <w:rsid w:val="00FF1D75"/>
    <w:rsid w:val="00FF204F"/>
    <w:rsid w:val="00FF2681"/>
    <w:rsid w:val="00FF31D6"/>
    <w:rsid w:val="00FF4092"/>
    <w:rsid w:val="00FF4EC5"/>
    <w:rsid w:val="00FF63C5"/>
    <w:rsid w:val="00FF6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F258CF"/>
  <w15:docId w15:val="{19BD94EC-28A2-402E-8EDB-837257360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195"/>
    <w:pPr>
      <w:spacing w:after="200" w:line="276" w:lineRule="auto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0195"/>
    <w:pPr>
      <w:keepNext/>
      <w:keepLines/>
      <w:spacing w:before="480" w:after="0"/>
      <w:outlineLvl w:val="0"/>
    </w:pPr>
    <w:rPr>
      <w:rFonts w:ascii="Arial" w:hAnsi="Arial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079"/>
    <w:pPr>
      <w:keepNext/>
      <w:keepLines/>
      <w:spacing w:before="200" w:after="0"/>
      <w:outlineLvl w:val="1"/>
    </w:pPr>
    <w:rPr>
      <w:rFonts w:ascii="Arial" w:hAnsi="Arial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4079"/>
    <w:pPr>
      <w:keepNext/>
      <w:keepLines/>
      <w:spacing w:before="200" w:after="0"/>
      <w:outlineLvl w:val="2"/>
    </w:pPr>
    <w:rPr>
      <w:rFonts w:ascii="Arial" w:hAnsi="Arial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4079"/>
    <w:pPr>
      <w:keepNext/>
      <w:keepLines/>
      <w:spacing w:before="200" w:after="0"/>
      <w:outlineLvl w:val="3"/>
    </w:pPr>
    <w:rPr>
      <w:rFonts w:ascii="Arial" w:hAnsi="Arial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4283"/>
    <w:pPr>
      <w:keepNext/>
      <w:keepLines/>
      <w:spacing w:before="200" w:after="0"/>
      <w:outlineLvl w:val="4"/>
    </w:pPr>
    <w:rPr>
      <w:rFonts w:ascii="Arial" w:hAnsi="Arial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2F0195"/>
    <w:rPr>
      <w:rFonts w:ascii="Arial" w:eastAsia="SimSun" w:hAnsi="Arial"/>
      <w:b/>
      <w:sz w:val="28"/>
    </w:rPr>
  </w:style>
  <w:style w:type="character" w:customStyle="1" w:styleId="Heading2Char">
    <w:name w:val="Heading 2 Char"/>
    <w:link w:val="Heading2"/>
    <w:uiPriority w:val="9"/>
    <w:locked/>
    <w:rsid w:val="00A94079"/>
    <w:rPr>
      <w:rFonts w:ascii="Arial" w:eastAsia="SimSun" w:hAnsi="Arial"/>
      <w:b/>
      <w:sz w:val="26"/>
    </w:rPr>
  </w:style>
  <w:style w:type="character" w:customStyle="1" w:styleId="Heading3Char">
    <w:name w:val="Heading 3 Char"/>
    <w:link w:val="Heading3"/>
    <w:uiPriority w:val="9"/>
    <w:locked/>
    <w:rsid w:val="00A94079"/>
    <w:rPr>
      <w:rFonts w:ascii="Arial" w:eastAsia="SimSun" w:hAnsi="Arial"/>
      <w:sz w:val="24"/>
    </w:rPr>
  </w:style>
  <w:style w:type="character" w:customStyle="1" w:styleId="Heading4Char">
    <w:name w:val="Heading 4 Char"/>
    <w:link w:val="Heading4"/>
    <w:uiPriority w:val="9"/>
    <w:locked/>
    <w:rsid w:val="00A94079"/>
    <w:rPr>
      <w:rFonts w:ascii="Arial" w:eastAsia="SimSun" w:hAnsi="Arial"/>
      <w:i/>
      <w:sz w:val="24"/>
    </w:rPr>
  </w:style>
  <w:style w:type="character" w:customStyle="1" w:styleId="Heading5Char">
    <w:name w:val="Heading 5 Char"/>
    <w:link w:val="Heading5"/>
    <w:uiPriority w:val="9"/>
    <w:locked/>
    <w:rsid w:val="00B34283"/>
    <w:rPr>
      <w:rFonts w:ascii="Arial" w:eastAsia="SimSun" w:hAnsi="Arial"/>
      <w:color w:val="243F60"/>
      <w:sz w:val="24"/>
    </w:rPr>
  </w:style>
  <w:style w:type="character" w:styleId="Hyperlink">
    <w:name w:val="Hyperlink"/>
    <w:uiPriority w:val="99"/>
    <w:unhideWhenUsed/>
    <w:rsid w:val="00FF04C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F6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locked/>
    <w:rsid w:val="006F698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F6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F6988"/>
    <w:rPr>
      <w:rFonts w:cs="Times New Roman"/>
    </w:rPr>
  </w:style>
  <w:style w:type="character" w:customStyle="1" w:styleId="st">
    <w:name w:val="st"/>
    <w:rsid w:val="00757597"/>
    <w:rPr>
      <w:rFonts w:cs="Times New Roman"/>
    </w:rPr>
  </w:style>
  <w:style w:type="character" w:styleId="Emphasis">
    <w:name w:val="Emphasis"/>
    <w:uiPriority w:val="20"/>
    <w:qFormat/>
    <w:rsid w:val="00757597"/>
    <w:rPr>
      <w:i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0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E3038"/>
    <w:rPr>
      <w:sz w:val="20"/>
    </w:rPr>
  </w:style>
  <w:style w:type="character" w:styleId="CommentReference">
    <w:name w:val="annotation reference"/>
    <w:uiPriority w:val="99"/>
    <w:semiHidden/>
    <w:unhideWhenUsed/>
    <w:rsid w:val="001E303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0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1E3038"/>
    <w:rPr>
      <w:rFonts w:ascii="Tahoma" w:hAnsi="Tahoma"/>
      <w:sz w:val="16"/>
    </w:rPr>
  </w:style>
  <w:style w:type="paragraph" w:styleId="Caption">
    <w:name w:val="caption"/>
    <w:basedOn w:val="Normal"/>
    <w:next w:val="Normal"/>
    <w:uiPriority w:val="35"/>
    <w:unhideWhenUsed/>
    <w:qFormat/>
    <w:rsid w:val="006958A2"/>
    <w:pPr>
      <w:spacing w:line="240" w:lineRule="auto"/>
    </w:pPr>
    <w:rPr>
      <w:b/>
      <w:bCs/>
      <w:color w:val="4F81BD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FE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25FEA"/>
    <w:rPr>
      <w:b/>
      <w:sz w:val="20"/>
    </w:rPr>
  </w:style>
  <w:style w:type="table" w:styleId="TableGrid">
    <w:name w:val="Table Grid"/>
    <w:basedOn w:val="TableNormal"/>
    <w:uiPriority w:val="59"/>
    <w:rsid w:val="00955A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A4D3A"/>
    <w:pPr>
      <w:spacing w:after="0"/>
      <w:jc w:val="center"/>
    </w:pPr>
    <w:rPr>
      <w:rFonts w:ascii="Cambria" w:hAnsi="Cambria"/>
      <w:noProof/>
      <w:sz w:val="26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A4D3A"/>
    <w:rPr>
      <w:rFonts w:ascii="Cambria" w:hAnsi="Cambria"/>
      <w:noProof/>
      <w:sz w:val="26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6A4D3A"/>
    <w:pPr>
      <w:spacing w:line="240" w:lineRule="auto"/>
    </w:pPr>
    <w:rPr>
      <w:rFonts w:ascii="Cambria" w:hAnsi="Cambria"/>
      <w:noProof/>
      <w:sz w:val="26"/>
    </w:rPr>
  </w:style>
  <w:style w:type="character" w:customStyle="1" w:styleId="EndNoteBibliographyChar">
    <w:name w:val="EndNote Bibliography Char"/>
    <w:basedOn w:val="DefaultParagraphFont"/>
    <w:link w:val="EndNoteBibliography"/>
    <w:rsid w:val="006A4D3A"/>
    <w:rPr>
      <w:rFonts w:ascii="Cambria" w:hAnsi="Cambria"/>
      <w:noProof/>
      <w:sz w:val="26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06B4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071D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66D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130F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60A4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0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42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16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9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163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00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172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615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294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40937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4599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7732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2835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2250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956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8485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5204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3091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987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55700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2260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14969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04578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1697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53948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6303656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117066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3164596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707332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5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9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9554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411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1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97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436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27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1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9544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00013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7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217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37474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14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285B"/>
    <w:rsid w:val="0002264B"/>
    <w:rsid w:val="000A75E9"/>
    <w:rsid w:val="000E07DB"/>
    <w:rsid w:val="000F1317"/>
    <w:rsid w:val="00134836"/>
    <w:rsid w:val="00261639"/>
    <w:rsid w:val="00307F56"/>
    <w:rsid w:val="0032285B"/>
    <w:rsid w:val="0033180F"/>
    <w:rsid w:val="003536B1"/>
    <w:rsid w:val="003F343B"/>
    <w:rsid w:val="00485145"/>
    <w:rsid w:val="004A3168"/>
    <w:rsid w:val="004D520B"/>
    <w:rsid w:val="00505F5B"/>
    <w:rsid w:val="00513321"/>
    <w:rsid w:val="005B2E42"/>
    <w:rsid w:val="005D6A8B"/>
    <w:rsid w:val="0064791F"/>
    <w:rsid w:val="006532A0"/>
    <w:rsid w:val="0071297C"/>
    <w:rsid w:val="0074369C"/>
    <w:rsid w:val="0077734F"/>
    <w:rsid w:val="007D59AC"/>
    <w:rsid w:val="00863539"/>
    <w:rsid w:val="00875871"/>
    <w:rsid w:val="00891068"/>
    <w:rsid w:val="008B18E6"/>
    <w:rsid w:val="008D712A"/>
    <w:rsid w:val="00A171F7"/>
    <w:rsid w:val="00A52961"/>
    <w:rsid w:val="00AA7FDC"/>
    <w:rsid w:val="00D30CCB"/>
    <w:rsid w:val="00D35999"/>
    <w:rsid w:val="00DE2CC5"/>
    <w:rsid w:val="00E23CDA"/>
    <w:rsid w:val="00E42E8D"/>
    <w:rsid w:val="00E5303F"/>
    <w:rsid w:val="00F3197E"/>
    <w:rsid w:val="00FB2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332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408EE5-B9AE-434B-96C6-7F7A7B372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1</Words>
  <Characters>5759</Characters>
  <Application>Microsoft Office Word</Application>
  <DocSecurity>0</DocSecurity>
  <Lines>230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36</CharactersWithSpaces>
  <SharedDoc>false</SharedDoc>
  <HLinks>
    <vt:vector size="204" baseType="variant">
      <vt:variant>
        <vt:i4>4915281</vt:i4>
      </vt:variant>
      <vt:variant>
        <vt:i4>193</vt:i4>
      </vt:variant>
      <vt:variant>
        <vt:i4>0</vt:i4>
      </vt:variant>
      <vt:variant>
        <vt:i4>5</vt:i4>
      </vt:variant>
      <vt:variant>
        <vt:lpwstr>http://www.cancer.org/cancer/prostatecancer/detailedguide/prostate-cancer-key-statistics</vt:lpwstr>
      </vt:variant>
      <vt:variant>
        <vt:lpwstr/>
      </vt:variant>
      <vt:variant>
        <vt:i4>44564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909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52199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25387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194315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718603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90923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653067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653067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1943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71860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45645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58753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25387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tang1</dc:creator>
  <cp:keywords/>
  <dc:description/>
  <cp:lastModifiedBy>bd</cp:lastModifiedBy>
  <cp:revision>3</cp:revision>
  <cp:lastPrinted>2018-11-16T03:54:00Z</cp:lastPrinted>
  <dcterms:created xsi:type="dcterms:W3CDTF">2019-02-15T06:36:00Z</dcterms:created>
  <dcterms:modified xsi:type="dcterms:W3CDTF">2019-02-15T06:36:00Z</dcterms:modified>
</cp:coreProperties>
</file>